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0CF7" w:rsidRPr="00D91F7D" w:rsidRDefault="000C0CF7" w:rsidP="006604D6">
      <w:pPr>
        <w:pStyle w:val="NormalWeb"/>
        <w:spacing w:before="0" w:beforeAutospacing="0" w:after="0" w:afterAutospacing="0" w:line="276" w:lineRule="auto"/>
        <w:jc w:val="center"/>
        <w:rPr>
          <w:sz w:val="12"/>
          <w:szCs w:val="12"/>
        </w:rPr>
      </w:pPr>
      <w:r w:rsidRPr="00D91F7D">
        <w:rPr>
          <w:rFonts w:ascii="Lucida Calligraphy" w:hAnsi="Lucida Calligraphy"/>
          <w:b/>
          <w:bCs/>
          <w:sz w:val="12"/>
          <w:szCs w:val="12"/>
        </w:rPr>
        <w:t>Knowledge &amp; Technology</w:t>
      </w:r>
    </w:p>
    <w:p w:rsidR="000C0CF7" w:rsidRPr="00D91F7D" w:rsidRDefault="000C0CF7" w:rsidP="006604D6">
      <w:pPr>
        <w:pStyle w:val="NormalWeb"/>
        <w:spacing w:before="0" w:beforeAutospacing="0" w:after="0" w:afterAutospacing="0" w:line="276" w:lineRule="auto"/>
        <w:jc w:val="center"/>
        <w:rPr>
          <w:sz w:val="28"/>
          <w:szCs w:val="28"/>
        </w:rPr>
      </w:pPr>
      <w:r w:rsidRPr="00D91F7D">
        <w:rPr>
          <w:b/>
          <w:bCs/>
          <w:sz w:val="28"/>
          <w:szCs w:val="28"/>
        </w:rPr>
        <w:t>Bangladesh Army University of Engineering &amp; Technology (BAUET)</w:t>
      </w:r>
    </w:p>
    <w:p w:rsidR="000C0CF7" w:rsidRPr="00D91F7D" w:rsidRDefault="000C0CF7" w:rsidP="006604D6">
      <w:pPr>
        <w:pStyle w:val="NormalWeb"/>
        <w:spacing w:before="0" w:beforeAutospacing="0" w:after="0" w:afterAutospacing="0" w:line="276" w:lineRule="auto"/>
        <w:jc w:val="center"/>
        <w:rPr>
          <w:sz w:val="22"/>
          <w:szCs w:val="22"/>
        </w:rPr>
      </w:pPr>
      <w:r w:rsidRPr="00D91F7D">
        <w:rPr>
          <w:b/>
          <w:bCs/>
          <w:sz w:val="22"/>
          <w:szCs w:val="22"/>
        </w:rPr>
        <w:t>Department of Civil Engineering (CE)</w:t>
      </w:r>
    </w:p>
    <w:p w:rsidR="000C0CF7" w:rsidRPr="00D91F7D" w:rsidRDefault="000C0CF7" w:rsidP="006604D6">
      <w:pPr>
        <w:pStyle w:val="NormalWeb"/>
        <w:spacing w:before="0" w:beforeAutospacing="0" w:after="0" w:afterAutospacing="0" w:line="276" w:lineRule="auto"/>
        <w:jc w:val="center"/>
        <w:rPr>
          <w:sz w:val="18"/>
          <w:szCs w:val="18"/>
        </w:rPr>
      </w:pPr>
      <w:r w:rsidRPr="00D91F7D">
        <w:rPr>
          <w:b/>
          <w:bCs/>
          <w:sz w:val="18"/>
          <w:szCs w:val="18"/>
        </w:rPr>
        <w:t>Qadirabad, Natore-6431</w:t>
      </w:r>
    </w:p>
    <w:p w:rsidR="000C0CF7" w:rsidRPr="00D91F7D" w:rsidRDefault="000C0CF7" w:rsidP="006604D6">
      <w:pPr>
        <w:pStyle w:val="NormalWeb"/>
        <w:spacing w:before="0" w:beforeAutospacing="0" w:after="0" w:afterAutospacing="0" w:line="276" w:lineRule="auto"/>
        <w:jc w:val="center"/>
        <w:rPr>
          <w:b/>
          <w:bCs/>
          <w:sz w:val="18"/>
          <w:szCs w:val="18"/>
        </w:rPr>
      </w:pPr>
      <w:r w:rsidRPr="00D91F7D">
        <w:rPr>
          <w:b/>
          <w:bCs/>
          <w:sz w:val="18"/>
          <w:szCs w:val="18"/>
        </w:rPr>
        <w:t xml:space="preserve">Website: </w:t>
      </w:r>
      <w:hyperlink r:id="rId7" w:history="1">
        <w:r w:rsidRPr="00D91F7D">
          <w:rPr>
            <w:rStyle w:val="Hyperlink"/>
            <w:b/>
            <w:bCs/>
            <w:sz w:val="18"/>
            <w:szCs w:val="18"/>
          </w:rPr>
          <w:t>www.bauet.ac.bd</w:t>
        </w:r>
      </w:hyperlink>
    </w:p>
    <w:p w:rsidR="00722C6E" w:rsidRPr="00D91F7D" w:rsidRDefault="00261F6A" w:rsidP="00722C6E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view </w:t>
      </w:r>
      <w:r w:rsidR="00973519" w:rsidRPr="00D91F7D">
        <w:rPr>
          <w:rFonts w:ascii="Times New Roman" w:hAnsi="Times New Roman" w:cs="Times New Roman"/>
          <w:b/>
          <w:sz w:val="24"/>
          <w:szCs w:val="24"/>
        </w:rPr>
        <w:t>Class Routine</w:t>
      </w:r>
      <w:r w:rsidR="006965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20E3A">
        <w:rPr>
          <w:rFonts w:ascii="Times New Roman" w:hAnsi="Times New Roman" w:cs="Times New Roman"/>
          <w:b/>
          <w:sz w:val="24"/>
          <w:szCs w:val="24"/>
        </w:rPr>
        <w:t>Summer</w:t>
      </w:r>
      <w:r w:rsidR="004F40EB" w:rsidRPr="00D91F7D">
        <w:rPr>
          <w:rFonts w:ascii="Times New Roman" w:hAnsi="Times New Roman" w:cs="Times New Roman"/>
          <w:b/>
          <w:sz w:val="24"/>
          <w:szCs w:val="24"/>
        </w:rPr>
        <w:t>-20</w:t>
      </w:r>
      <w:r w:rsidR="00DA553E">
        <w:rPr>
          <w:rFonts w:ascii="Times New Roman" w:hAnsi="Times New Roman" w:cs="Times New Roman"/>
          <w:b/>
          <w:sz w:val="24"/>
          <w:szCs w:val="24"/>
        </w:rPr>
        <w:t>2</w:t>
      </w:r>
      <w:r w:rsidR="00F20C31">
        <w:rPr>
          <w:rFonts w:ascii="Times New Roman" w:hAnsi="Times New Roman" w:cs="Times New Roman"/>
          <w:b/>
          <w:sz w:val="24"/>
          <w:szCs w:val="24"/>
        </w:rPr>
        <w:t>1</w:t>
      </w:r>
    </w:p>
    <w:p w:rsidR="00F94A59" w:rsidRPr="00EB068C" w:rsidRDefault="00696500" w:rsidP="00D70255">
      <w:pPr>
        <w:pStyle w:val="Head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    </w:t>
      </w:r>
      <w:r w:rsidR="001C697D">
        <w:rPr>
          <w:rFonts w:ascii="Times New Roman" w:hAnsi="Times New Roman" w:cs="Times New Roman"/>
          <w:b/>
          <w:sz w:val="20"/>
          <w:szCs w:val="20"/>
        </w:rPr>
        <w:t>7</w:t>
      </w:r>
      <w:r w:rsidR="005B6C39" w:rsidRPr="00EB068C">
        <w:rPr>
          <w:rFonts w:ascii="Times New Roman" w:hAnsi="Times New Roman" w:cs="Times New Roman"/>
          <w:b/>
          <w:sz w:val="20"/>
          <w:szCs w:val="20"/>
          <w:vertAlign w:val="superscript"/>
        </w:rPr>
        <w:t>th</w:t>
      </w:r>
      <w:r w:rsidR="00D70255" w:rsidRPr="00EB068C">
        <w:rPr>
          <w:rFonts w:ascii="Times New Roman" w:hAnsi="Times New Roman" w:cs="Times New Roman"/>
          <w:b/>
          <w:sz w:val="20"/>
          <w:szCs w:val="20"/>
        </w:rPr>
        <w:t xml:space="preserve"> B</w:t>
      </w:r>
      <w:r w:rsidR="0011771B" w:rsidRPr="00EB068C">
        <w:rPr>
          <w:rFonts w:ascii="Times New Roman" w:hAnsi="Times New Roman" w:cs="Times New Roman"/>
          <w:b/>
          <w:sz w:val="20"/>
          <w:szCs w:val="20"/>
        </w:rPr>
        <w:t xml:space="preserve">atch </w:t>
      </w:r>
      <w:r w:rsidR="004034AC" w:rsidRPr="00EB068C">
        <w:rPr>
          <w:rFonts w:ascii="Times New Roman" w:hAnsi="Times New Roman" w:cs="Times New Roman"/>
          <w:b/>
          <w:sz w:val="20"/>
          <w:szCs w:val="20"/>
        </w:rPr>
        <w:t>7</w:t>
      </w:r>
      <w:r w:rsidR="0011771B" w:rsidRPr="00EB068C">
        <w:rPr>
          <w:rFonts w:ascii="Times New Roman" w:hAnsi="Times New Roman" w:cs="Times New Roman"/>
          <w:b/>
          <w:sz w:val="20"/>
          <w:szCs w:val="20"/>
          <w:vertAlign w:val="superscript"/>
        </w:rPr>
        <w:t>th</w:t>
      </w:r>
      <w:r w:rsidR="0011771B" w:rsidRPr="00EB068C">
        <w:rPr>
          <w:rFonts w:ascii="Times New Roman" w:hAnsi="Times New Roman" w:cs="Times New Roman"/>
          <w:b/>
          <w:sz w:val="20"/>
          <w:szCs w:val="20"/>
        </w:rPr>
        <w:t xml:space="preserve"> Semester</w:t>
      </w:r>
      <w:r w:rsidR="009A4DF2" w:rsidRPr="00EB068C">
        <w:rPr>
          <w:rFonts w:ascii="Times New Roman" w:hAnsi="Times New Roman" w:cs="Times New Roman"/>
          <w:sz w:val="20"/>
          <w:szCs w:val="20"/>
        </w:rPr>
        <w:tab/>
      </w:r>
      <w:r w:rsidR="009A4DF2" w:rsidRPr="00EB068C">
        <w:rPr>
          <w:rFonts w:ascii="Times New Roman" w:hAnsi="Times New Roman" w:cs="Times New Roman"/>
          <w:sz w:val="20"/>
          <w:szCs w:val="20"/>
        </w:rPr>
        <w:tab/>
      </w:r>
      <w:r w:rsidR="009A4DF2" w:rsidRPr="00EB068C">
        <w:rPr>
          <w:rFonts w:ascii="Times New Roman" w:hAnsi="Times New Roman" w:cs="Times New Roman"/>
          <w:sz w:val="20"/>
          <w:szCs w:val="20"/>
        </w:rPr>
        <w:tab/>
      </w:r>
      <w:r w:rsidR="009A4DF2" w:rsidRPr="00EB068C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                         </w:t>
      </w:r>
      <w:r w:rsidR="002F2224" w:rsidRPr="00F20C31">
        <w:rPr>
          <w:rFonts w:ascii="Times New Roman" w:hAnsi="Times New Roman" w:cs="Times New Roman"/>
          <w:b/>
        </w:rPr>
        <w:t xml:space="preserve">Effective From: </w:t>
      </w:r>
      <w:r w:rsidR="00261F6A">
        <w:rPr>
          <w:rFonts w:ascii="Times New Roman" w:hAnsi="Times New Roman" w:cs="Times New Roman"/>
          <w:b/>
        </w:rPr>
        <w:t>03/10/2021</w:t>
      </w:r>
    </w:p>
    <w:tbl>
      <w:tblPr>
        <w:tblStyle w:val="TableGrid"/>
        <w:tblW w:w="14932" w:type="dxa"/>
        <w:jc w:val="center"/>
        <w:tblLook w:val="04A0"/>
      </w:tblPr>
      <w:tblGrid>
        <w:gridCol w:w="1251"/>
        <w:gridCol w:w="1528"/>
        <w:gridCol w:w="1618"/>
        <w:gridCol w:w="1708"/>
        <w:gridCol w:w="1798"/>
        <w:gridCol w:w="1887"/>
        <w:gridCol w:w="1852"/>
        <w:gridCol w:w="9"/>
        <w:gridCol w:w="1706"/>
        <w:gridCol w:w="1575"/>
      </w:tblGrid>
      <w:tr w:rsidR="00D40418" w:rsidRPr="00EB068C" w:rsidTr="007C7337">
        <w:trPr>
          <w:trHeight w:val="377"/>
          <w:jc w:val="center"/>
        </w:trPr>
        <w:tc>
          <w:tcPr>
            <w:tcW w:w="1251" w:type="dxa"/>
            <w:shd w:val="clear" w:color="auto" w:fill="D9D9D9" w:themeFill="background1" w:themeFillShade="D9"/>
            <w:vAlign w:val="center"/>
          </w:tcPr>
          <w:p w:rsidR="00D40418" w:rsidRPr="00EB068C" w:rsidRDefault="00D40418" w:rsidP="00D404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Day</w:t>
            </w:r>
          </w:p>
        </w:tc>
        <w:tc>
          <w:tcPr>
            <w:tcW w:w="1528" w:type="dxa"/>
            <w:shd w:val="clear" w:color="auto" w:fill="D9D9D9" w:themeFill="background1" w:themeFillShade="D9"/>
            <w:vAlign w:val="center"/>
          </w:tcPr>
          <w:p w:rsidR="00D40418" w:rsidRPr="00EB068C" w:rsidRDefault="00D40418" w:rsidP="00D4041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Time</w:t>
            </w:r>
          </w:p>
        </w:tc>
        <w:tc>
          <w:tcPr>
            <w:tcW w:w="1618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:rsidR="00D40418" w:rsidRPr="00EB068C" w:rsidRDefault="00D40418" w:rsidP="00D40418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8:15AM-9:10AM</w:t>
            </w:r>
          </w:p>
        </w:tc>
        <w:tc>
          <w:tcPr>
            <w:tcW w:w="1708" w:type="dxa"/>
            <w:shd w:val="clear" w:color="auto" w:fill="D9D9D9" w:themeFill="background1" w:themeFillShade="D9"/>
            <w:vAlign w:val="center"/>
          </w:tcPr>
          <w:p w:rsidR="00D40418" w:rsidRPr="00EB068C" w:rsidRDefault="00D40418" w:rsidP="00D40418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9:15AM-10:10AM</w:t>
            </w:r>
          </w:p>
        </w:tc>
        <w:tc>
          <w:tcPr>
            <w:tcW w:w="1798" w:type="dxa"/>
            <w:shd w:val="clear" w:color="auto" w:fill="D9D9D9" w:themeFill="background1" w:themeFillShade="D9"/>
            <w:vAlign w:val="center"/>
          </w:tcPr>
          <w:p w:rsidR="00D40418" w:rsidRPr="00EB068C" w:rsidRDefault="00D40418" w:rsidP="00D40418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10:15AM-11:10AM</w:t>
            </w:r>
          </w:p>
        </w:tc>
        <w:tc>
          <w:tcPr>
            <w:tcW w:w="188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40418" w:rsidRPr="00EB068C" w:rsidRDefault="00D40418" w:rsidP="00E2282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11:10AM-11:</w:t>
            </w:r>
            <w:r w:rsidR="00E22826"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  <w:r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0AM</w:t>
            </w:r>
          </w:p>
        </w:tc>
        <w:tc>
          <w:tcPr>
            <w:tcW w:w="185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40418" w:rsidRPr="00EB068C" w:rsidRDefault="00E22826" w:rsidP="00273EE4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11.</w:t>
            </w:r>
            <w:r w:rsidR="00273EE4"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40</w:t>
            </w:r>
            <w:r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AM-12.3</w:t>
            </w:r>
            <w:r w:rsidR="00D40418"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5PM</w:t>
            </w:r>
          </w:p>
        </w:tc>
        <w:tc>
          <w:tcPr>
            <w:tcW w:w="1715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40418" w:rsidRPr="00EB068C" w:rsidRDefault="00E22826" w:rsidP="00273EE4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12:</w:t>
            </w:r>
            <w:r w:rsidR="00273EE4"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40</w:t>
            </w:r>
            <w:r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PM-1:3</w:t>
            </w:r>
            <w:r w:rsidR="00D40418"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5PM</w:t>
            </w:r>
          </w:p>
        </w:tc>
        <w:tc>
          <w:tcPr>
            <w:tcW w:w="1575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40418" w:rsidRPr="00EB068C" w:rsidRDefault="00E22826" w:rsidP="00273EE4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1:</w:t>
            </w:r>
            <w:r w:rsidR="00273EE4"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40</w:t>
            </w:r>
            <w:r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PM-2:3</w:t>
            </w:r>
            <w:r w:rsidR="00D40418" w:rsidRPr="00EB068C">
              <w:rPr>
                <w:rFonts w:ascii="Times New Roman" w:hAnsi="Times New Roman" w:cs="Times New Roman"/>
                <w:b/>
                <w:sz w:val="18"/>
                <w:szCs w:val="20"/>
              </w:rPr>
              <w:t>5PM</w:t>
            </w:r>
          </w:p>
        </w:tc>
      </w:tr>
      <w:tr w:rsidR="00FB3D29" w:rsidRPr="00EB068C" w:rsidTr="007F73D2">
        <w:trPr>
          <w:trHeight w:val="287"/>
          <w:jc w:val="center"/>
        </w:trPr>
        <w:tc>
          <w:tcPr>
            <w:tcW w:w="1251" w:type="dxa"/>
            <w:vMerge w:val="restart"/>
            <w:shd w:val="clear" w:color="auto" w:fill="D9D9D9" w:themeFill="background1" w:themeFillShade="D9"/>
          </w:tcPr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0" w:name="_GoBack" w:colFirst="4" w:colLast="4"/>
          </w:p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nday </w:t>
            </w:r>
          </w:p>
        </w:tc>
        <w:tc>
          <w:tcPr>
            <w:tcW w:w="1528" w:type="dxa"/>
            <w:vAlign w:val="center"/>
          </w:tcPr>
          <w:p w:rsidR="00FB3D29" w:rsidRPr="00EB068C" w:rsidRDefault="00FB3D29" w:rsidP="006A19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618" w:type="dxa"/>
            <w:tcBorders>
              <w:bottom w:val="single" w:sz="4" w:space="0" w:color="auto"/>
            </w:tcBorders>
            <w:vAlign w:val="center"/>
          </w:tcPr>
          <w:p w:rsidR="00FB3D29" w:rsidRPr="00EB068C" w:rsidRDefault="00FB3D29" w:rsidP="00BD1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E 4151</w:t>
            </w:r>
          </w:p>
        </w:tc>
        <w:tc>
          <w:tcPr>
            <w:tcW w:w="1708" w:type="dxa"/>
            <w:tcBorders>
              <w:bottom w:val="single" w:sz="4" w:space="0" w:color="auto"/>
            </w:tcBorders>
            <w:vAlign w:val="center"/>
          </w:tcPr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FB3D29" w:rsidRPr="001A078E" w:rsidRDefault="00FB3D29" w:rsidP="006A19EF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A078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E 4111</w:t>
            </w:r>
          </w:p>
        </w:tc>
        <w:tc>
          <w:tcPr>
            <w:tcW w:w="1887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:rsidR="00FB3D29" w:rsidRPr="00EB068C" w:rsidRDefault="00FB3D29" w:rsidP="006A19EF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40"/>
                <w:szCs w:val="20"/>
              </w:rPr>
              <w:t>Refreshment Break</w:t>
            </w:r>
          </w:p>
        </w:tc>
        <w:tc>
          <w:tcPr>
            <w:tcW w:w="18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E 4101</w:t>
            </w:r>
          </w:p>
        </w:tc>
        <w:tc>
          <w:tcPr>
            <w:tcW w:w="171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E 4101</w:t>
            </w:r>
          </w:p>
        </w:tc>
        <w:tc>
          <w:tcPr>
            <w:tcW w:w="15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3D29" w:rsidRPr="001A078E" w:rsidRDefault="00FB3D29" w:rsidP="006A19EF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B3D29" w:rsidRPr="00EB068C" w:rsidTr="00E46D1B">
        <w:trPr>
          <w:trHeight w:val="269"/>
          <w:jc w:val="center"/>
        </w:trPr>
        <w:tc>
          <w:tcPr>
            <w:tcW w:w="1251" w:type="dxa"/>
            <w:vMerge/>
            <w:shd w:val="clear" w:color="auto" w:fill="D9D9D9" w:themeFill="background1" w:themeFillShade="D9"/>
          </w:tcPr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FB3D29" w:rsidRPr="00EB068C" w:rsidRDefault="00FB3D29" w:rsidP="006A19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618" w:type="dxa"/>
            <w:tcBorders>
              <w:top w:val="single" w:sz="4" w:space="0" w:color="auto"/>
              <w:bottom w:val="single" w:sz="4" w:space="0" w:color="auto"/>
            </w:tcBorders>
          </w:tcPr>
          <w:p w:rsidR="00FB3D29" w:rsidRPr="00EB068C" w:rsidRDefault="00FB3D29" w:rsidP="00BD1099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H</w:t>
            </w:r>
          </w:p>
        </w:tc>
        <w:tc>
          <w:tcPr>
            <w:tcW w:w="1708" w:type="dxa"/>
            <w:tcBorders>
              <w:top w:val="single" w:sz="4" w:space="0" w:color="auto"/>
              <w:bottom w:val="single" w:sz="4" w:space="0" w:color="auto"/>
            </w:tcBorders>
          </w:tcPr>
          <w:p w:rsidR="00FB3D29" w:rsidRPr="00EB068C" w:rsidRDefault="00FB3D29" w:rsidP="006A19EF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FB3D29" w:rsidRPr="001A078E" w:rsidRDefault="00FB3D29" w:rsidP="006A19E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A078E">
              <w:rPr>
                <w:rFonts w:ascii="Times New Roman" w:hAnsi="Times New Roman" w:cs="Times New Roman"/>
                <w:color w:val="000000" w:themeColor="text1"/>
              </w:rPr>
              <w:t>RR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</w:tcPr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A</w:t>
            </w: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A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3D29" w:rsidRPr="001A078E" w:rsidRDefault="00FB3D29" w:rsidP="006A19E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B3D29" w:rsidRPr="00EB068C" w:rsidTr="007F73D2">
        <w:trPr>
          <w:trHeight w:val="188"/>
          <w:jc w:val="center"/>
        </w:trPr>
        <w:tc>
          <w:tcPr>
            <w:tcW w:w="1251" w:type="dxa"/>
            <w:vMerge/>
            <w:shd w:val="clear" w:color="auto" w:fill="D9D9D9" w:themeFill="background1" w:themeFillShade="D9"/>
          </w:tcPr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FB3D29" w:rsidRPr="00EB068C" w:rsidRDefault="00FB3D29" w:rsidP="006A19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618" w:type="dxa"/>
            <w:tcBorders>
              <w:top w:val="single" w:sz="4" w:space="0" w:color="auto"/>
              <w:bottom w:val="single" w:sz="4" w:space="0" w:color="000000" w:themeColor="text1"/>
            </w:tcBorders>
            <w:vAlign w:val="center"/>
          </w:tcPr>
          <w:p w:rsidR="00FB3D29" w:rsidRPr="00EB068C" w:rsidRDefault="00FB3D29" w:rsidP="00BD1099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708" w:type="dxa"/>
            <w:tcBorders>
              <w:top w:val="single" w:sz="4" w:space="0" w:color="auto"/>
            </w:tcBorders>
            <w:vAlign w:val="center"/>
          </w:tcPr>
          <w:p w:rsidR="00FB3D29" w:rsidRPr="00EB068C" w:rsidRDefault="00FB3D29" w:rsidP="006A19EF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98" w:type="dxa"/>
            <w:tcBorders>
              <w:left w:val="single" w:sz="4" w:space="0" w:color="auto"/>
            </w:tcBorders>
            <w:vAlign w:val="center"/>
          </w:tcPr>
          <w:p w:rsidR="00FB3D29" w:rsidRPr="001A078E" w:rsidRDefault="00FB3D29" w:rsidP="006A19EF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</w:tcPr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3D29" w:rsidRPr="00EB068C" w:rsidRDefault="00FB3D29" w:rsidP="006A19E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3D29" w:rsidRPr="001A078E" w:rsidRDefault="00FB3D29" w:rsidP="006A19EF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bookmarkEnd w:id="0"/>
      <w:tr w:rsidR="00965006" w:rsidRPr="00EB068C" w:rsidTr="00FB3D29">
        <w:trPr>
          <w:trHeight w:val="278"/>
          <w:jc w:val="center"/>
        </w:trPr>
        <w:tc>
          <w:tcPr>
            <w:tcW w:w="1251" w:type="dxa"/>
            <w:vMerge w:val="restart"/>
            <w:shd w:val="clear" w:color="auto" w:fill="D9D9D9" w:themeFill="background1" w:themeFillShade="D9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onday </w:t>
            </w:r>
          </w:p>
        </w:tc>
        <w:tc>
          <w:tcPr>
            <w:tcW w:w="1528" w:type="dxa"/>
            <w:vAlign w:val="center"/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618" w:type="dxa"/>
            <w:tcBorders>
              <w:bottom w:val="single" w:sz="4" w:space="0" w:color="auto"/>
            </w:tcBorders>
            <w:vAlign w:val="center"/>
          </w:tcPr>
          <w:p w:rsidR="00965006" w:rsidRPr="00EB068C" w:rsidRDefault="00965006" w:rsidP="00C972F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151</w:t>
            </w:r>
          </w:p>
        </w:tc>
        <w:tc>
          <w:tcPr>
            <w:tcW w:w="1708" w:type="dxa"/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98" w:type="dxa"/>
            <w:tcBorders>
              <w:lef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163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006" w:rsidRPr="00EB068C" w:rsidTr="00FB3D29">
        <w:trPr>
          <w:trHeight w:val="260"/>
          <w:jc w:val="center"/>
        </w:trPr>
        <w:tc>
          <w:tcPr>
            <w:tcW w:w="1251" w:type="dxa"/>
            <w:vMerge/>
            <w:shd w:val="clear" w:color="auto" w:fill="D9D9D9" w:themeFill="background1" w:themeFillShade="D9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6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006" w:rsidRPr="00EB068C" w:rsidRDefault="00965006" w:rsidP="00C972F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</w:t>
            </w:r>
          </w:p>
        </w:tc>
        <w:tc>
          <w:tcPr>
            <w:tcW w:w="1708" w:type="dxa"/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98" w:type="dxa"/>
            <w:tcBorders>
              <w:lef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H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006" w:rsidRPr="00EB068C" w:rsidRDefault="00965006" w:rsidP="000C4269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006" w:rsidRPr="00EB068C" w:rsidTr="00FB3D29">
        <w:trPr>
          <w:trHeight w:val="260"/>
          <w:jc w:val="center"/>
        </w:trPr>
        <w:tc>
          <w:tcPr>
            <w:tcW w:w="1251" w:type="dxa"/>
            <w:vMerge/>
            <w:shd w:val="clear" w:color="auto" w:fill="D9D9D9" w:themeFill="background1" w:themeFillShade="D9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618" w:type="dxa"/>
            <w:tcBorders>
              <w:top w:val="single" w:sz="4" w:space="0" w:color="auto"/>
            </w:tcBorders>
            <w:vAlign w:val="center"/>
          </w:tcPr>
          <w:p w:rsidR="00965006" w:rsidRPr="00EB068C" w:rsidRDefault="00965006" w:rsidP="00C972F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708" w:type="dxa"/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9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006" w:rsidRPr="00EB068C" w:rsidTr="001F57EE">
        <w:trPr>
          <w:trHeight w:val="260"/>
          <w:jc w:val="center"/>
        </w:trPr>
        <w:tc>
          <w:tcPr>
            <w:tcW w:w="1251" w:type="dxa"/>
            <w:vMerge w:val="restart"/>
            <w:shd w:val="clear" w:color="auto" w:fill="D9D9D9" w:themeFill="background1" w:themeFillShade="D9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528" w:type="dxa"/>
            <w:vAlign w:val="center"/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61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8" w:type="dxa"/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141</w:t>
            </w:r>
          </w:p>
        </w:tc>
        <w:tc>
          <w:tcPr>
            <w:tcW w:w="179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163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006" w:rsidRPr="00EB068C" w:rsidTr="009567B9">
        <w:trPr>
          <w:trHeight w:val="260"/>
          <w:jc w:val="center"/>
        </w:trPr>
        <w:tc>
          <w:tcPr>
            <w:tcW w:w="1251" w:type="dxa"/>
            <w:vMerge/>
            <w:shd w:val="clear" w:color="auto" w:fill="D9D9D9" w:themeFill="background1" w:themeFillShade="D9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8" w:type="dxa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A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H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006" w:rsidRPr="00EB068C" w:rsidTr="009567B9">
        <w:trPr>
          <w:trHeight w:val="251"/>
          <w:jc w:val="center"/>
        </w:trPr>
        <w:tc>
          <w:tcPr>
            <w:tcW w:w="1251" w:type="dxa"/>
            <w:vMerge/>
            <w:shd w:val="clear" w:color="auto" w:fill="D9D9D9" w:themeFill="background1" w:themeFillShade="D9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8" w:type="dxa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006" w:rsidRPr="00EB068C" w:rsidTr="00E32A2A">
        <w:trPr>
          <w:trHeight w:val="260"/>
          <w:jc w:val="center"/>
        </w:trPr>
        <w:tc>
          <w:tcPr>
            <w:tcW w:w="1251" w:type="dxa"/>
            <w:vMerge w:val="restart"/>
            <w:shd w:val="clear" w:color="auto" w:fill="D9D9D9" w:themeFill="background1" w:themeFillShade="D9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528" w:type="dxa"/>
            <w:vAlign w:val="center"/>
          </w:tcPr>
          <w:p w:rsidR="00965006" w:rsidRPr="00EB068C" w:rsidRDefault="00965006" w:rsidP="00C51B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618" w:type="dxa"/>
            <w:tcBorders>
              <w:bottom w:val="nil"/>
              <w:right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141*</w:t>
            </w:r>
          </w:p>
        </w:tc>
        <w:tc>
          <w:tcPr>
            <w:tcW w:w="179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101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2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152</w:t>
            </w:r>
          </w:p>
          <w:p w:rsidR="00965006" w:rsidRPr="00EB068C" w:rsidRDefault="00F37DFF" w:rsidP="00C51B1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97" type="#_x0000_t32" style="position:absolute;left:0;text-align:left;margin-left:26.4pt;margin-top:4.35pt;width:1in;height:0;flip:x;z-index:251734016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noProof/>
              </w:rPr>
              <w:pict>
                <v:shape id="_x0000_s1096" type="#_x0000_t32" style="position:absolute;left:0;text-align:left;margin-left:155.9pt;margin-top:4.7pt;width:1in;height:0;z-index:251732992" o:connectortype="straight">
                  <v:stroke endarrow="block"/>
                </v:shape>
              </w:pict>
            </w:r>
            <w:r w:rsidR="00965006">
              <w:rPr>
                <w:rFonts w:ascii="Times New Roman" w:hAnsi="Times New Roman" w:cs="Times New Roman"/>
              </w:rPr>
              <w:t>MSH</w:t>
            </w:r>
          </w:p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ansportation Lab/Nexus 103</w:t>
            </w:r>
          </w:p>
        </w:tc>
      </w:tr>
      <w:tr w:rsidR="00965006" w:rsidRPr="00EB068C" w:rsidTr="00E32A2A">
        <w:trPr>
          <w:trHeight w:val="260"/>
          <w:jc w:val="center"/>
        </w:trPr>
        <w:tc>
          <w:tcPr>
            <w:tcW w:w="1251" w:type="dxa"/>
            <w:vMerge/>
            <w:shd w:val="clear" w:color="auto" w:fill="D9D9D9" w:themeFill="background1" w:themeFillShade="D9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965006" w:rsidRPr="00EB068C" w:rsidRDefault="00965006" w:rsidP="00C51B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61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B068C">
              <w:rPr>
                <w:rFonts w:ascii="Times New Roman" w:hAnsi="Times New Roman" w:cs="Times New Roman"/>
                <w:b/>
              </w:rPr>
              <w:t>Class Test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A/SH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P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2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006" w:rsidRPr="00EB068C" w:rsidTr="00E32A2A">
        <w:trPr>
          <w:trHeight w:val="260"/>
          <w:jc w:val="center"/>
        </w:trPr>
        <w:tc>
          <w:tcPr>
            <w:tcW w:w="1251" w:type="dxa"/>
            <w:vMerge/>
            <w:shd w:val="clear" w:color="auto" w:fill="D9D9D9" w:themeFill="background1" w:themeFillShade="D9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28" w:type="dxa"/>
            <w:tcBorders>
              <w:bottom w:val="single" w:sz="4" w:space="0" w:color="auto"/>
            </w:tcBorders>
            <w:vAlign w:val="center"/>
          </w:tcPr>
          <w:p w:rsidR="00965006" w:rsidRPr="00EB068C" w:rsidRDefault="00965006" w:rsidP="00C51B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618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79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2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C51B1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006" w:rsidRPr="00EB068C" w:rsidTr="007C7337">
        <w:trPr>
          <w:trHeight w:val="260"/>
          <w:jc w:val="center"/>
        </w:trPr>
        <w:tc>
          <w:tcPr>
            <w:tcW w:w="1251" w:type="dxa"/>
            <w:vMerge w:val="restart"/>
            <w:shd w:val="clear" w:color="auto" w:fill="D9D9D9" w:themeFill="background1" w:themeFillShade="D9"/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528" w:type="dxa"/>
            <w:vAlign w:val="center"/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6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141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163</w:t>
            </w:r>
          </w:p>
        </w:tc>
        <w:tc>
          <w:tcPr>
            <w:tcW w:w="179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151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4111</w:t>
            </w:r>
          </w:p>
        </w:tc>
        <w:tc>
          <w:tcPr>
            <w:tcW w:w="170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006" w:rsidRPr="00EB068C" w:rsidTr="00924A82">
        <w:trPr>
          <w:trHeight w:val="233"/>
          <w:jc w:val="center"/>
        </w:trPr>
        <w:tc>
          <w:tcPr>
            <w:tcW w:w="1251" w:type="dxa"/>
            <w:vMerge/>
            <w:shd w:val="clear" w:color="auto" w:fill="D9D9D9" w:themeFill="background1" w:themeFillShade="D9"/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6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A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965006" w:rsidRPr="00EB068C" w:rsidRDefault="00965006" w:rsidP="000C4269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H</w:t>
            </w:r>
          </w:p>
        </w:tc>
        <w:tc>
          <w:tcPr>
            <w:tcW w:w="170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tcBorders>
              <w:left w:val="single" w:sz="4" w:space="0" w:color="auto"/>
              <w:right w:val="single" w:sz="4" w:space="0" w:color="auto"/>
            </w:tcBorders>
          </w:tcPr>
          <w:p w:rsidR="00965006" w:rsidRPr="00EB068C" w:rsidRDefault="00965006" w:rsidP="000C4269">
            <w:pPr>
              <w:tabs>
                <w:tab w:val="center" w:pos="1557"/>
              </w:tabs>
              <w:rPr>
                <w:rFonts w:ascii="Times New Roman" w:hAnsi="Times New Roman" w:cs="Times New Roman"/>
              </w:rPr>
            </w:pPr>
          </w:p>
        </w:tc>
      </w:tr>
      <w:tr w:rsidR="00965006" w:rsidRPr="00EB068C" w:rsidTr="007C7337">
        <w:trPr>
          <w:trHeight w:val="170"/>
          <w:jc w:val="center"/>
        </w:trPr>
        <w:tc>
          <w:tcPr>
            <w:tcW w:w="1251" w:type="dxa"/>
            <w:vMerge/>
            <w:shd w:val="clear" w:color="auto" w:fill="D9D9D9" w:themeFill="background1" w:themeFillShade="D9"/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:rsidR="00965006" w:rsidRPr="00EB068C" w:rsidRDefault="00965006" w:rsidP="000C42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61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887" w:type="dxa"/>
            <w:vMerge/>
            <w:tcBorders>
              <w:right w:val="single" w:sz="4" w:space="0" w:color="auto"/>
            </w:tcBorders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Panaroma 313</w:t>
            </w:r>
          </w:p>
        </w:tc>
        <w:tc>
          <w:tcPr>
            <w:tcW w:w="170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65006" w:rsidRPr="00EB068C" w:rsidRDefault="00965006" w:rsidP="000C4269">
            <w:pPr>
              <w:tabs>
                <w:tab w:val="center" w:pos="1557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96"/>
        <w:tblOverlap w:val="never"/>
        <w:tblW w:w="0" w:type="auto"/>
        <w:tblLayout w:type="fixed"/>
        <w:tblLook w:val="04A0"/>
      </w:tblPr>
      <w:tblGrid>
        <w:gridCol w:w="1278"/>
        <w:gridCol w:w="4140"/>
        <w:gridCol w:w="1350"/>
        <w:gridCol w:w="1170"/>
      </w:tblGrid>
      <w:tr w:rsidR="00F902B4" w:rsidRPr="00EB068C" w:rsidTr="00F902B4">
        <w:trPr>
          <w:trHeight w:val="140"/>
        </w:trPr>
        <w:tc>
          <w:tcPr>
            <w:tcW w:w="1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:rsidR="00F902B4" w:rsidRPr="00EB068C" w:rsidRDefault="00F902B4" w:rsidP="00F902B4">
            <w:pPr>
              <w:tabs>
                <w:tab w:val="right" w:pos="217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Course code</w:t>
            </w: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:rsidR="00F902B4" w:rsidRPr="00EB068C" w:rsidRDefault="00F902B4" w:rsidP="00D81A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Course title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:rsidR="00F902B4" w:rsidRPr="00EB068C" w:rsidRDefault="00F902B4" w:rsidP="00626C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Contact hour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:rsidR="00F902B4" w:rsidRPr="00EB068C" w:rsidRDefault="00F902B4" w:rsidP="00626C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Credit hour</w:t>
            </w:r>
          </w:p>
        </w:tc>
      </w:tr>
      <w:tr w:rsidR="00D81A63" w:rsidRPr="00EB068C" w:rsidTr="00FC7EA6">
        <w:trPr>
          <w:trHeight w:val="151"/>
        </w:trPr>
        <w:tc>
          <w:tcPr>
            <w:tcW w:w="1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4265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D81A6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nd water Engineering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D81A63" w:rsidRPr="00EB068C" w:rsidTr="00FC7EA6">
        <w:trPr>
          <w:trHeight w:val="151"/>
        </w:trPr>
        <w:tc>
          <w:tcPr>
            <w:tcW w:w="1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4101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D81A6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planning &amp; Construction Management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D81A63" w:rsidRPr="00EB068C" w:rsidTr="00696500">
        <w:trPr>
          <w:trHeight w:val="92"/>
        </w:trPr>
        <w:tc>
          <w:tcPr>
            <w:tcW w:w="1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696500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4205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696500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ness and Career Development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696500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696500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D81A63" w:rsidRPr="00EB068C" w:rsidTr="00696500">
        <w:trPr>
          <w:trHeight w:val="470"/>
        </w:trPr>
        <w:tc>
          <w:tcPr>
            <w:tcW w:w="1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696500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3251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696500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portation Engineering I: Transportation Planning and Traffic Engineering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696500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696500">
            <w:pPr>
              <w:spacing w:before="100" w:beforeAutospacing="1" w:after="100" w:afterAutospacing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</w:tr>
      <w:tr w:rsidR="00D81A63" w:rsidRPr="00EB068C" w:rsidTr="00FC7EA6">
        <w:trPr>
          <w:trHeight w:val="191"/>
        </w:trPr>
        <w:tc>
          <w:tcPr>
            <w:tcW w:w="1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2261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D81A6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uid Mechanics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</w:tr>
      <w:tr w:rsidR="00D81A63" w:rsidRPr="00EB068C" w:rsidTr="00FC7EA6">
        <w:trPr>
          <w:trHeight w:val="151"/>
        </w:trPr>
        <w:tc>
          <w:tcPr>
            <w:tcW w:w="1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2106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D81A6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s of Constructions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D81A63" w:rsidRPr="00EB068C" w:rsidTr="00FC7EA6">
        <w:trPr>
          <w:trHeight w:val="151"/>
        </w:trPr>
        <w:tc>
          <w:tcPr>
            <w:tcW w:w="1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1201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D81A63" w:rsidRDefault="00D81A63" w:rsidP="00D81A6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gineering Mechanics 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D81A63" w:rsidRPr="00EB068C" w:rsidTr="00FC7EA6">
        <w:trPr>
          <w:trHeight w:val="151"/>
        </w:trPr>
        <w:tc>
          <w:tcPr>
            <w:tcW w:w="1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2262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D81A63" w:rsidRDefault="00D81A63" w:rsidP="00D81A6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uid Mechanics Sessional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D81A63" w:rsidRPr="00EB068C" w:rsidTr="00FC7EA6">
        <w:trPr>
          <w:trHeight w:val="151"/>
        </w:trPr>
        <w:tc>
          <w:tcPr>
            <w:tcW w:w="1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1202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D81A6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rveying Field Work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D81A63" w:rsidRPr="00EB068C" w:rsidTr="00FC7EA6">
        <w:trPr>
          <w:trHeight w:val="151"/>
        </w:trPr>
        <w:tc>
          <w:tcPr>
            <w:tcW w:w="1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4265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D81A6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nd water Engineering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D81A63" w:rsidRDefault="00D81A63" w:rsidP="00D81A6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626C8A" w:rsidRPr="00EB068C" w:rsidTr="00626C8A">
        <w:trPr>
          <w:trHeight w:val="233"/>
        </w:trPr>
        <w:tc>
          <w:tcPr>
            <w:tcW w:w="541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626C8A" w:rsidRPr="00EB068C" w:rsidRDefault="00626C8A" w:rsidP="00D81A63">
            <w:pPr>
              <w:spacing w:before="100" w:beforeAutospacing="1" w:after="100" w:afterAutospacing="1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626C8A" w:rsidRPr="00EB068C" w:rsidRDefault="00D81A63" w:rsidP="00626C8A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8.0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626C8A" w:rsidRPr="00EB068C" w:rsidRDefault="00D81A63" w:rsidP="00626C8A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3.5</w:t>
            </w:r>
          </w:p>
        </w:tc>
      </w:tr>
    </w:tbl>
    <w:p w:rsidR="008560EF" w:rsidRPr="00EB068C" w:rsidRDefault="008560EF" w:rsidP="0050131F">
      <w:pPr>
        <w:tabs>
          <w:tab w:val="left" w:pos="1483"/>
          <w:tab w:val="left" w:pos="16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right" w:tblpY="-58"/>
        <w:tblW w:w="0" w:type="auto"/>
        <w:tblLook w:val="04A0"/>
      </w:tblPr>
      <w:tblGrid>
        <w:gridCol w:w="939"/>
        <w:gridCol w:w="2598"/>
        <w:gridCol w:w="1440"/>
        <w:gridCol w:w="2070"/>
      </w:tblGrid>
      <w:tr w:rsidR="00F902B4" w:rsidRPr="00EB068C" w:rsidTr="00F20C31">
        <w:trPr>
          <w:trHeight w:val="295"/>
        </w:trPr>
        <w:tc>
          <w:tcPr>
            <w:tcW w:w="93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902B4" w:rsidRPr="00EB068C" w:rsidRDefault="00F902B4" w:rsidP="00F20C3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Dept.</w:t>
            </w:r>
          </w:p>
        </w:tc>
        <w:tc>
          <w:tcPr>
            <w:tcW w:w="2598" w:type="dxa"/>
            <w:shd w:val="clear" w:color="auto" w:fill="D9D9D9" w:themeFill="background1" w:themeFillShade="D9"/>
            <w:vAlign w:val="center"/>
          </w:tcPr>
          <w:p w:rsidR="00F902B4" w:rsidRPr="00EB068C" w:rsidRDefault="00F902B4" w:rsidP="00F20C3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Teacher’s Name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F902B4" w:rsidRPr="00EB068C" w:rsidRDefault="00F902B4" w:rsidP="00F20C3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Teacher’s Short Na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F902B4" w:rsidRPr="00EB068C" w:rsidRDefault="00F902B4" w:rsidP="00F20C3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b/>
                <w:sz w:val="20"/>
                <w:szCs w:val="20"/>
              </w:rPr>
              <w:t>Designation</w:t>
            </w:r>
          </w:p>
        </w:tc>
      </w:tr>
      <w:tr w:rsidR="003F5E12" w:rsidRPr="00EB068C" w:rsidTr="00F20C31">
        <w:trPr>
          <w:trHeight w:val="251"/>
        </w:trPr>
        <w:tc>
          <w:tcPr>
            <w:tcW w:w="939" w:type="dxa"/>
            <w:vMerge w:val="restart"/>
            <w:vAlign w:val="center"/>
          </w:tcPr>
          <w:p w:rsidR="003F5E12" w:rsidRPr="00EB068C" w:rsidRDefault="003F5E12" w:rsidP="00F20C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068C">
              <w:rPr>
                <w:rFonts w:ascii="Times New Roman" w:hAnsi="Times New Roman" w:cs="Times New Roman"/>
                <w:sz w:val="20"/>
                <w:szCs w:val="20"/>
              </w:rPr>
              <w:t>CE</w:t>
            </w:r>
          </w:p>
        </w:tc>
        <w:tc>
          <w:tcPr>
            <w:tcW w:w="2598" w:type="dxa"/>
            <w:vAlign w:val="center"/>
          </w:tcPr>
          <w:p w:rsidR="003F5E12" w:rsidRPr="00EB068C" w:rsidRDefault="003F5E12" w:rsidP="00F20C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E12">
              <w:rPr>
                <w:rFonts w:ascii="Times New Roman" w:hAnsi="Times New Roman" w:cs="Times New Roman"/>
                <w:sz w:val="20"/>
                <w:szCs w:val="20"/>
              </w:rPr>
              <w:t>Mst. ShamimaShirin</w:t>
            </w:r>
          </w:p>
        </w:tc>
        <w:tc>
          <w:tcPr>
            <w:tcW w:w="1440" w:type="dxa"/>
            <w:vAlign w:val="center"/>
          </w:tcPr>
          <w:p w:rsidR="003F5E12" w:rsidRPr="00EB068C" w:rsidRDefault="003F5E12" w:rsidP="00F20C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S</w:t>
            </w:r>
          </w:p>
        </w:tc>
        <w:tc>
          <w:tcPr>
            <w:tcW w:w="2070" w:type="dxa"/>
            <w:vAlign w:val="center"/>
          </w:tcPr>
          <w:p w:rsidR="003F5E12" w:rsidRPr="00EB068C" w:rsidRDefault="003F5E12" w:rsidP="00F20C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nior Lecturer</w:t>
            </w:r>
          </w:p>
        </w:tc>
      </w:tr>
      <w:tr w:rsidR="003F5E12" w:rsidRPr="00EB068C" w:rsidTr="00F20C31">
        <w:trPr>
          <w:trHeight w:val="251"/>
        </w:trPr>
        <w:tc>
          <w:tcPr>
            <w:tcW w:w="939" w:type="dxa"/>
            <w:vMerge/>
            <w:vAlign w:val="center"/>
          </w:tcPr>
          <w:p w:rsidR="003F5E12" w:rsidRPr="00EB068C" w:rsidRDefault="003F5E12" w:rsidP="00F20C3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8" w:type="dxa"/>
            <w:vAlign w:val="center"/>
          </w:tcPr>
          <w:p w:rsidR="003F5E12" w:rsidRPr="00EB068C" w:rsidRDefault="003F5E12" w:rsidP="00F20C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E12">
              <w:rPr>
                <w:rFonts w:ascii="Times New Roman" w:hAnsi="Times New Roman" w:cs="Times New Roman"/>
                <w:sz w:val="20"/>
                <w:szCs w:val="20"/>
              </w:rPr>
              <w:t>Md. Shajahan Ali</w:t>
            </w:r>
          </w:p>
        </w:tc>
        <w:tc>
          <w:tcPr>
            <w:tcW w:w="1440" w:type="dxa"/>
            <w:vAlign w:val="center"/>
          </w:tcPr>
          <w:p w:rsidR="003F5E12" w:rsidRPr="00EB068C" w:rsidRDefault="003F5E12" w:rsidP="00F20C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A</w:t>
            </w:r>
          </w:p>
        </w:tc>
        <w:tc>
          <w:tcPr>
            <w:tcW w:w="2070" w:type="dxa"/>
            <w:vAlign w:val="center"/>
          </w:tcPr>
          <w:p w:rsidR="003F5E12" w:rsidRPr="00EB068C" w:rsidRDefault="00F20C31" w:rsidP="00F20C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istant Professor</w:t>
            </w:r>
          </w:p>
        </w:tc>
      </w:tr>
      <w:tr w:rsidR="003F5E12" w:rsidRPr="00EB068C" w:rsidTr="00F20C31">
        <w:trPr>
          <w:trHeight w:val="251"/>
        </w:trPr>
        <w:tc>
          <w:tcPr>
            <w:tcW w:w="939" w:type="dxa"/>
            <w:vMerge/>
            <w:vAlign w:val="center"/>
          </w:tcPr>
          <w:p w:rsidR="003F5E12" w:rsidRPr="00EB068C" w:rsidRDefault="003F5E12" w:rsidP="00F20C3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8" w:type="dxa"/>
            <w:vAlign w:val="center"/>
          </w:tcPr>
          <w:p w:rsidR="003F5E12" w:rsidRPr="00EB068C" w:rsidRDefault="003F5E12" w:rsidP="00F20C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E12">
              <w:rPr>
                <w:rFonts w:ascii="Times New Roman" w:hAnsi="Times New Roman" w:cs="Times New Roman"/>
                <w:sz w:val="20"/>
                <w:szCs w:val="20"/>
              </w:rPr>
              <w:t>Md. Mohshin Ali</w:t>
            </w:r>
          </w:p>
        </w:tc>
        <w:tc>
          <w:tcPr>
            <w:tcW w:w="1440" w:type="dxa"/>
            <w:vAlign w:val="center"/>
          </w:tcPr>
          <w:p w:rsidR="003F5E12" w:rsidRPr="00EB068C" w:rsidRDefault="003F5E12" w:rsidP="00F20C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MA</w:t>
            </w:r>
          </w:p>
        </w:tc>
        <w:tc>
          <w:tcPr>
            <w:tcW w:w="2070" w:type="dxa"/>
          </w:tcPr>
          <w:p w:rsidR="003F5E12" w:rsidRPr="00EB068C" w:rsidRDefault="00F20C31" w:rsidP="00F20C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nior </w:t>
            </w:r>
            <w:r w:rsidR="003F5E12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3F5E12" w:rsidRPr="00EB068C" w:rsidTr="00F20C31">
        <w:trPr>
          <w:trHeight w:val="251"/>
        </w:trPr>
        <w:tc>
          <w:tcPr>
            <w:tcW w:w="939" w:type="dxa"/>
            <w:vMerge/>
            <w:vAlign w:val="center"/>
          </w:tcPr>
          <w:p w:rsidR="003F5E12" w:rsidRPr="00EB068C" w:rsidRDefault="003F5E12" w:rsidP="00F20C3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8" w:type="dxa"/>
            <w:vAlign w:val="center"/>
          </w:tcPr>
          <w:p w:rsidR="003F5E12" w:rsidRPr="00EB068C" w:rsidRDefault="003F5E12" w:rsidP="00F20C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E12">
              <w:rPr>
                <w:rFonts w:ascii="Times New Roman" w:hAnsi="Times New Roman" w:cs="Times New Roman"/>
                <w:sz w:val="20"/>
                <w:szCs w:val="20"/>
              </w:rPr>
              <w:t>Mst. SuraiyaHashi</w:t>
            </w:r>
          </w:p>
        </w:tc>
        <w:tc>
          <w:tcPr>
            <w:tcW w:w="1440" w:type="dxa"/>
            <w:vAlign w:val="center"/>
          </w:tcPr>
          <w:p w:rsidR="003F5E12" w:rsidRPr="00EB068C" w:rsidRDefault="003F5E12" w:rsidP="00F20C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H</w:t>
            </w:r>
          </w:p>
        </w:tc>
        <w:tc>
          <w:tcPr>
            <w:tcW w:w="2070" w:type="dxa"/>
          </w:tcPr>
          <w:p w:rsidR="003F5E12" w:rsidRPr="00EB068C" w:rsidRDefault="00F20C31" w:rsidP="00F20C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nior </w:t>
            </w:r>
            <w:r w:rsidR="003F5E12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3F5E12" w:rsidRPr="00EB068C" w:rsidTr="00F20C31">
        <w:trPr>
          <w:trHeight w:val="251"/>
        </w:trPr>
        <w:tc>
          <w:tcPr>
            <w:tcW w:w="939" w:type="dxa"/>
            <w:vMerge/>
            <w:vAlign w:val="center"/>
          </w:tcPr>
          <w:p w:rsidR="003F5E12" w:rsidRPr="00EB068C" w:rsidRDefault="003F5E12" w:rsidP="00F20C3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8" w:type="dxa"/>
            <w:vAlign w:val="center"/>
          </w:tcPr>
          <w:p w:rsidR="003F5E12" w:rsidRPr="00EB068C" w:rsidRDefault="003F5E12" w:rsidP="00F20C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E12">
              <w:rPr>
                <w:rFonts w:ascii="Times New Roman" w:hAnsi="Times New Roman" w:cs="Times New Roman"/>
                <w:sz w:val="20"/>
                <w:szCs w:val="20"/>
              </w:rPr>
              <w:t>Saddam Hossain</w:t>
            </w:r>
          </w:p>
        </w:tc>
        <w:tc>
          <w:tcPr>
            <w:tcW w:w="1440" w:type="dxa"/>
            <w:vAlign w:val="center"/>
          </w:tcPr>
          <w:p w:rsidR="003F5E12" w:rsidRPr="00EB068C" w:rsidRDefault="003F5E12" w:rsidP="00F20C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H</w:t>
            </w:r>
          </w:p>
        </w:tc>
        <w:tc>
          <w:tcPr>
            <w:tcW w:w="2070" w:type="dxa"/>
          </w:tcPr>
          <w:p w:rsidR="003F5E12" w:rsidRPr="00EB068C" w:rsidRDefault="00F20C31" w:rsidP="00F20C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nior </w:t>
            </w:r>
            <w:r w:rsidR="003F5E12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AB7203" w:rsidRPr="00EB068C" w:rsidTr="00F20C31">
        <w:trPr>
          <w:trHeight w:val="251"/>
        </w:trPr>
        <w:tc>
          <w:tcPr>
            <w:tcW w:w="939" w:type="dxa"/>
            <w:vMerge/>
            <w:tcBorders>
              <w:bottom w:val="single" w:sz="4" w:space="0" w:color="auto"/>
            </w:tcBorders>
            <w:vAlign w:val="center"/>
          </w:tcPr>
          <w:p w:rsidR="00AB7203" w:rsidRPr="00EB068C" w:rsidRDefault="00AB7203" w:rsidP="00F20C3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8" w:type="dxa"/>
            <w:vAlign w:val="center"/>
          </w:tcPr>
          <w:p w:rsidR="00AB7203" w:rsidRPr="00E74CFC" w:rsidRDefault="00AB7203" w:rsidP="00F20C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5DA1">
              <w:rPr>
                <w:rFonts w:ascii="Times New Roman" w:hAnsi="Times New Roman" w:cs="Times New Roman"/>
                <w:sz w:val="20"/>
                <w:szCs w:val="20"/>
              </w:rPr>
              <w:t>RokonuzzamanRokon</w:t>
            </w:r>
          </w:p>
        </w:tc>
        <w:tc>
          <w:tcPr>
            <w:tcW w:w="1440" w:type="dxa"/>
            <w:vAlign w:val="center"/>
          </w:tcPr>
          <w:p w:rsidR="00AB7203" w:rsidRPr="00E74CFC" w:rsidRDefault="00AB7203" w:rsidP="00F20C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R</w:t>
            </w:r>
          </w:p>
        </w:tc>
        <w:tc>
          <w:tcPr>
            <w:tcW w:w="2070" w:type="dxa"/>
          </w:tcPr>
          <w:p w:rsidR="00AB7203" w:rsidRPr="00EB068C" w:rsidRDefault="00AB7203" w:rsidP="00F20C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</w:tbl>
    <w:p w:rsidR="00C86ADE" w:rsidRPr="00EB068C" w:rsidRDefault="00C86ADE" w:rsidP="00EE61AA">
      <w:pPr>
        <w:tabs>
          <w:tab w:val="left" w:pos="1670"/>
        </w:tabs>
        <w:rPr>
          <w:rFonts w:ascii="Times New Roman" w:hAnsi="Times New Roman" w:cs="Times New Roman"/>
          <w:sz w:val="20"/>
          <w:szCs w:val="20"/>
        </w:rPr>
      </w:pPr>
    </w:p>
    <w:p w:rsidR="00CD1D7A" w:rsidRPr="00EB068C" w:rsidRDefault="00F37DFF" w:rsidP="00EE61AA">
      <w:pPr>
        <w:tabs>
          <w:tab w:val="left" w:pos="1670"/>
        </w:tabs>
        <w:rPr>
          <w:rFonts w:ascii="Times New Roman" w:hAnsi="Times New Roman" w:cs="Times New Roman"/>
        </w:rPr>
      </w:pPr>
      <w:r w:rsidRPr="00F37DFF">
        <w:rPr>
          <w:rFonts w:ascii="Times New Roman" w:hAnsi="Times New Roman" w:cs="Times New Roman"/>
          <w:noProof/>
          <w:sz w:val="20"/>
        </w:rPr>
        <w:pict>
          <v:shapetype id="_x0000_t185" coordsize="21600,21600" o:spt="185" adj="3600" path="m@0,nfqx0@0l0@2qy@0,21600em@1,nfqx21600@0l21600@2qy@1,21600em@0,nsqx0@0l0@2qy@0,21600l@1,21600qx21600@2l21600@0qy@1,xe" filled="f"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o:extrusionok="f" gradientshapeok="t" limo="10800,10800" o:connecttype="custom" o:connectlocs="@8,0;0,@9;@8,@7;@6,@9" textboxrect="@3,@3,@4,@5"/>
            <v:handles>
              <v:h position="#0,topLeft" switch="" xrange="0,10800"/>
            </v:handles>
          </v:shapetype>
          <v:shape id="_x0000_s1026" type="#_x0000_t185" style="position:absolute;margin-left:10.7pt;margin-top:506.4pt;width:193.35pt;height:62.25pt;z-index:251658240;visibility:visible;mso-position-horizontal-relative:margin;mso-position-vertic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ixqDgMAAG4GAAAOAAAAZHJzL2Uyb0RvYy54bWysVV1v2jAUfZ+0/2D5PU0CIYGoUEEI1aR9&#10;VOqmPZvYIV4TO7MNoZv233ftBErbl2kqD5GvfX187rkfXN8cmxodmNJcijkOrwKMmCgk5WI3x9++&#10;brwpRtoQQUktBZvjR6bxzeL9u+uuTdlIVrKmTCEAETrt2jmujGlT39dFxRqir2TLBByWUjXEgKl2&#10;PlWkA/Sm9kdBEPudVLRVsmBaw+66P8QLh1+WrDBfylIzg+o5Bm7GfZX7bu3XX1yTdKdIW/FioEH+&#10;g0VDuIBHz1BrYgjaK/4KquGFklqW5qqQjS/LkhfMxQDRhMGLaO4r0jIXC4ij27NM+u1gi8+HO4U4&#10;hdyBPII0kKPl3kj3NBpZfbpWp+B2394pG6FuP8riQSMhs4qIHVsqJbuKEQqsQuvvP7tgDQ1X0bb7&#10;JCmgE0B3Uh1L1VhAEAEdXUYezxlhR4MK2BxHcRIGwKyAs1kYRbC2T5D0dLtV2twy2SC7mOOtIsUD&#10;M3eEK/cIOXzUxiWGDtER+gOjsqkhzQdSo2kw6VmTdPAF8BOovSjkhte1q5NaoA44TS2jF0dK7gV1&#10;TlaKfFgbwut+DaC1sHcgsoGRjdGVyO9ZMMun+TTyolGce1GwXnvLTRZ58SZMJuvxOsvW4R/7Yhil&#10;FaeUCUvpVK5h9G/lMDROX2jngtWy5tTCWXJa7bZZrRAIA3JH43gcDXJfuPnPabhsQCxDcENIy80k&#10;SKLx1EuSydiLxnngraabzFtmYRwn+Spb5S9Cyl236reJijmwQWi5N0zdV7RDlNsaCZNZHGIwYA6M&#10;ksD+MCL1DgZYYRRGSprv3FSuBWxFvlZmtVpNZm5/R5qGuLzrilDWKxc7SLfLxeF2cIESGPR1kp1Z&#10;9QI+Eb7Qd9DkSWLAOBWQazPbWX2HmuP26Pr43LNbSR+h7yAa11wwpGFRSfULow4G3hzrn3uiGEb1&#10;BwG9G02SkZ2Ql4a6NLaXBhEFQM2xAeXcMjP9VN23iu8qq7LTR0g7TUpuQA3HuGc1GDDUXGzDALZT&#10;89J2Xk9/E4u/AAAA//8DAFBLAwQUAAYACAAAACEAAXkwD98AAAAPAQAADwAAAGRycy9kb3ducmV2&#10;LnhtbEyPwU7DMBBE70j8g7VIXBB1WjAKIU5VFYGE1AMUuLvxkkTY6yh2m/D3bE5we6Mdzc6U68k7&#10;ccIhdoE0LBcZCKQ62I4aDR/vT9c5iJgMWeMCoYYfjLCuzs9KU9gw0hue9qkRHEKxMBralPpCyli3&#10;6E1chB6Jb19h8CaxHBppBzNyuHdylWV30puO+ENrety2WH/vj14DjRbV52vsm7Bzm+2jOr645yut&#10;Ly+mzQOIhFP6M8Ncn6tDxZ0O4Ug2Csc6u10p9s6U3TPNHpXnTAempbpRIKtS/t9R/QIAAP//AwBQ&#10;SwECLQAUAAYACAAAACEAtoM4kv4AAADhAQAAEwAAAAAAAAAAAAAAAAAAAAAAW0NvbnRlbnRfVHlw&#10;ZXNdLnhtbFBLAQItABQABgAIAAAAIQA4/SH/1gAAAJQBAAALAAAAAAAAAAAAAAAAAC8BAABfcmVs&#10;cy8ucmVsc1BLAQItABQABgAIAAAAIQCzGixqDgMAAG4GAAAOAAAAAAAAAAAAAAAAAC4CAABkcnMv&#10;ZTJvRG9jLnhtbFBLAQItABQABgAIAAAAIQABeTAP3wAAAA8BAAAPAAAAAAAAAAAAAAAAAGgFAABk&#10;cnMvZG93bnJldi54bWxQSwUGAAAAAAQABADzAAAAdAYAAAAA&#10;" o:allowincell="f" adj="1739" fillcolor="#943634" stroked="f" strokeweight="3pt">
            <v:shadow color="#5d7035" offset="1pt,1pt"/>
            <v:textbox style="mso-next-textbox:#_x0000_s1026" inset="3.6pt,,3.6pt">
              <w:txbxContent>
                <w:p w:rsidR="000B3329" w:rsidRDefault="000B3329" w:rsidP="00CD5CC7">
                  <w:pPr>
                    <w:spacing w:after="0" w:line="240" w:lineRule="auto"/>
                    <w:rPr>
                      <w:iCs/>
                      <w:color w:val="000000" w:themeColor="text1"/>
                      <w:sz w:val="24"/>
                    </w:rPr>
                  </w:pPr>
                </w:p>
                <w:p w:rsidR="00592890" w:rsidRDefault="00592890" w:rsidP="002E50A3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</w:pPr>
                  <w:r w:rsidRPr="00C0651D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Signature</w:t>
                  </w:r>
                </w:p>
                <w:p w:rsidR="00696500" w:rsidRDefault="00696500" w:rsidP="002E50A3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</w:pPr>
                  <w:r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 xml:space="preserve">Rima Parvin,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Lecturer</w:t>
                  </w:r>
                </w:p>
                <w:p w:rsidR="00592890" w:rsidRPr="00C0651D" w:rsidRDefault="007A5DCD" w:rsidP="00CD5CC7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</w:pPr>
                  <w:r w:rsidRPr="00C0651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>Dept.</w:t>
                  </w:r>
                  <w:r w:rsidR="00696500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 xml:space="preserve"> </w:t>
                  </w:r>
                  <w:r w:rsidRPr="00C0651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>of</w:t>
                  </w:r>
                  <w:r w:rsidR="00696500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 xml:space="preserve"> </w:t>
                  </w:r>
                  <w:r w:rsidR="00592890" w:rsidRPr="00C0651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>CE</w:t>
                  </w:r>
                  <w:r w:rsidR="001E043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 xml:space="preserve"> (course coordinator)</w:t>
                  </w:r>
                </w:p>
              </w:txbxContent>
            </v:textbox>
            <w10:wrap type="square" anchorx="margin" anchory="margin"/>
          </v:shape>
        </w:pict>
      </w:r>
      <w:r w:rsidRPr="00F37DFF">
        <w:rPr>
          <w:rFonts w:ascii="Times New Roman" w:hAnsi="Times New Roman" w:cs="Times New Roman"/>
          <w:noProof/>
          <w:sz w:val="20"/>
          <w:lang w:bidi="bn-IN"/>
        </w:rPr>
        <w:pict>
          <v:shape id="_x0000_s1076" type="#_x0000_t185" style="position:absolute;margin-left:581.9pt;margin-top:489.2pt;width:185.2pt;height:68.25pt;z-index:251710464;visibility:visible;mso-position-horizontal-relative:margin;mso-position-vertic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ixqDgMAAG4GAAAOAAAAZHJzL2Uyb0RvYy54bWysVV1v2jAUfZ+0/2D5PU0CIYGoUEEI1aR9&#10;VOqmPZvYIV4TO7MNoZv233ftBErbl2kqD5GvfX187rkfXN8cmxodmNJcijkOrwKMmCgk5WI3x9++&#10;brwpRtoQQUktBZvjR6bxzeL9u+uuTdlIVrKmTCEAETrt2jmujGlT39dFxRqir2TLBByWUjXEgKl2&#10;PlWkA/Sm9kdBEPudVLRVsmBaw+66P8QLh1+WrDBfylIzg+o5Bm7GfZX7bu3XX1yTdKdIW/FioEH+&#10;g0VDuIBHz1BrYgjaK/4KquGFklqW5qqQjS/LkhfMxQDRhMGLaO4r0jIXC4ij27NM+u1gi8+HO4U4&#10;hdyBPII0kKPl3kj3NBpZfbpWp+B2394pG6FuP8riQSMhs4qIHVsqJbuKEQqsQuvvP7tgDQ1X0bb7&#10;JCmgE0B3Uh1L1VhAEAEdXUYezxlhR4MK2BxHcRIGwKyAs1kYRbC2T5D0dLtV2twy2SC7mOOtIsUD&#10;M3eEK/cIOXzUxiWGDtER+gOjsqkhzQdSo2kw6VmTdPAF8BOovSjkhte1q5NaoA44TS2jF0dK7gV1&#10;TlaKfFgbwut+DaC1sHcgsoGRjdGVyO9ZMMun+TTyolGce1GwXnvLTRZ58SZMJuvxOsvW4R/7Yhil&#10;FaeUCUvpVK5h9G/lMDROX2jngtWy5tTCWXJa7bZZrRAIA3JH43gcDXJfuPnPabhsQCxDcENIy80k&#10;SKLx1EuSydiLxnngraabzFtmYRwn+Spb5S9Cyl236reJijmwQWi5N0zdV7RDlNsaCZNZHGIwYA6M&#10;ksD+MCL1DgZYYRRGSprv3FSuBWxFvlZmtVpNZm5/R5qGuLzrilDWKxc7SLfLxeF2cIESGPR1kp1Z&#10;9QI+Eb7Qd9DkSWLAOBWQazPbWX2HmuP26Pr43LNbSR+h7yAa11wwpGFRSfULow4G3hzrn3uiGEb1&#10;BwG9G02SkZ2Ql4a6NLaXBhEFQM2xAeXcMjP9VN23iu8qq7LTR0g7TUpuQA3HuGc1GDDUXGzDALZT&#10;89J2Xk9/E4u/AAAA//8DAFBLAwQUAAYACAAAACEAAXkwD98AAAAPAQAADwAAAGRycy9kb3ducmV2&#10;LnhtbEyPwU7DMBBE70j8g7VIXBB1WjAKIU5VFYGE1AMUuLvxkkTY6yh2m/D3bE5we6Mdzc6U68k7&#10;ccIhdoE0LBcZCKQ62I4aDR/vT9c5iJgMWeMCoYYfjLCuzs9KU9gw0hue9qkRHEKxMBralPpCyli3&#10;6E1chB6Jb19h8CaxHBppBzNyuHdylWV30puO+ENrety2WH/vj14DjRbV52vsm7Bzm+2jOr645yut&#10;Ly+mzQOIhFP6M8Ncn6tDxZ0O4Ug2Csc6u10p9s6U3TPNHpXnTAempbpRIKtS/t9R/QIAAP//AwBQ&#10;SwECLQAUAAYACAAAACEAtoM4kv4AAADhAQAAEwAAAAAAAAAAAAAAAAAAAAAAW0NvbnRlbnRfVHlw&#10;ZXNdLnhtbFBLAQItABQABgAIAAAAIQA4/SH/1gAAAJQBAAALAAAAAAAAAAAAAAAAAC8BAABfcmVs&#10;cy8ucmVsc1BLAQItABQABgAIAAAAIQCzGixqDgMAAG4GAAAOAAAAAAAAAAAAAAAAAC4CAABkcnMv&#10;ZTJvRG9jLnhtbFBLAQItABQABgAIAAAAIQABeTAP3wAAAA8BAAAPAAAAAAAAAAAAAAAAAGgFAABk&#10;cnMvZG93bnJldi54bWxQSwUGAAAAAAQABADzAAAAdAYAAAAA&#10;" o:allowincell="f" adj="1739" fillcolor="#943634" stroked="f" strokeweight="3pt">
            <v:shadow color="#5d7035" offset="1pt,1pt"/>
            <v:textbox style="mso-next-textbox:#_x0000_s1076" inset="3.6pt,,3.6pt">
              <w:txbxContent>
                <w:p w:rsidR="001E043D" w:rsidRDefault="001E043D" w:rsidP="001E043D">
                  <w:pPr>
                    <w:spacing w:after="0" w:line="240" w:lineRule="auto"/>
                    <w:rPr>
                      <w:iCs/>
                      <w:color w:val="000000" w:themeColor="text1"/>
                      <w:sz w:val="24"/>
                    </w:rPr>
                  </w:pPr>
                </w:p>
                <w:p w:rsidR="001E043D" w:rsidRPr="00C0651D" w:rsidRDefault="001E043D" w:rsidP="001E043D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</w:pPr>
                  <w:r w:rsidRPr="00C0651D">
                    <w:rPr>
                      <w:rFonts w:ascii="Times New Roman" w:hAnsi="Times New Roman" w:cs="Times New Roman"/>
                      <w:iCs/>
                      <w:color w:val="000000" w:themeColor="text1"/>
                    </w:rPr>
                    <w:t>Signature</w:t>
                  </w:r>
                </w:p>
                <w:p w:rsidR="001E043D" w:rsidRPr="00C0651D" w:rsidRDefault="001E043D" w:rsidP="001E043D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</w:pPr>
                  <w:r w:rsidRPr="00C0651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>Dr.Engr. Md. Rashidul</w:t>
                  </w:r>
                  <w:r w:rsidR="00261F6A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 xml:space="preserve"> </w:t>
                  </w:r>
                  <w:r w:rsidRPr="00C0651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>Hasan</w:t>
                  </w:r>
                </w:p>
                <w:p w:rsidR="001E043D" w:rsidRPr="00C0651D" w:rsidRDefault="00696500" w:rsidP="001E043D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</w:pPr>
                  <w:r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 xml:space="preserve"> Professor </w:t>
                  </w:r>
                  <w:r w:rsidR="001E043D" w:rsidRPr="00C0651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>&amp; Head, Dept.</w:t>
                  </w:r>
                  <w:r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 xml:space="preserve"> </w:t>
                  </w:r>
                  <w:r w:rsidR="001E043D" w:rsidRPr="00C0651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>of</w:t>
                  </w:r>
                  <w:r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 xml:space="preserve"> </w:t>
                  </w:r>
                  <w:r w:rsidR="001E043D" w:rsidRPr="00C0651D">
                    <w:rPr>
                      <w:rFonts w:ascii="Times New Roman" w:hAnsi="Times New Roman" w:cs="Times New Roman"/>
                      <w:iCs/>
                      <w:color w:val="000000" w:themeColor="text1"/>
                      <w:sz w:val="20"/>
                    </w:rPr>
                    <w:t>CE</w:t>
                  </w:r>
                </w:p>
              </w:txbxContent>
            </v:textbox>
            <w10:wrap type="square" anchorx="margin" anchory="margin"/>
          </v:shape>
        </w:pict>
      </w:r>
    </w:p>
    <w:sectPr w:rsidR="00CD1D7A" w:rsidRPr="00EB068C" w:rsidSect="00F902B4">
      <w:headerReference w:type="default" r:id="rId8"/>
      <w:pgSz w:w="16839" w:h="11907" w:orient="landscape" w:code="9"/>
      <w:pgMar w:top="-270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649AD" w:rsidRDefault="00E649AD" w:rsidP="00FD2E04">
      <w:pPr>
        <w:spacing w:after="0" w:line="240" w:lineRule="auto"/>
      </w:pPr>
      <w:r>
        <w:separator/>
      </w:r>
    </w:p>
  </w:endnote>
  <w:endnote w:type="continuationSeparator" w:id="1">
    <w:p w:rsidR="00E649AD" w:rsidRDefault="00E649AD" w:rsidP="00FD2E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649AD" w:rsidRDefault="00E649AD" w:rsidP="00FD2E04">
      <w:pPr>
        <w:spacing w:after="0" w:line="240" w:lineRule="auto"/>
      </w:pPr>
      <w:r>
        <w:separator/>
      </w:r>
    </w:p>
  </w:footnote>
  <w:footnote w:type="continuationSeparator" w:id="1">
    <w:p w:rsidR="00E649AD" w:rsidRDefault="00E649AD" w:rsidP="00FD2E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3EC8" w:rsidRPr="001D3EC8" w:rsidRDefault="001D3EC8" w:rsidP="001D3EC8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7AwMzM0MjOyMDY1MjdR0lEKTi0uzszPAykwqgUApdCS9CwAAAA="/>
  </w:docVars>
  <w:rsids>
    <w:rsidRoot w:val="003A0643"/>
    <w:rsid w:val="00010DFE"/>
    <w:rsid w:val="00011552"/>
    <w:rsid w:val="00021551"/>
    <w:rsid w:val="00031E2E"/>
    <w:rsid w:val="000340A9"/>
    <w:rsid w:val="00036891"/>
    <w:rsid w:val="00041031"/>
    <w:rsid w:val="00054E28"/>
    <w:rsid w:val="000611B6"/>
    <w:rsid w:val="0006169B"/>
    <w:rsid w:val="000625C7"/>
    <w:rsid w:val="00065D16"/>
    <w:rsid w:val="00070892"/>
    <w:rsid w:val="00075457"/>
    <w:rsid w:val="00077674"/>
    <w:rsid w:val="0008201C"/>
    <w:rsid w:val="00083245"/>
    <w:rsid w:val="00092A73"/>
    <w:rsid w:val="00093A53"/>
    <w:rsid w:val="000A10E0"/>
    <w:rsid w:val="000B3329"/>
    <w:rsid w:val="000C04C6"/>
    <w:rsid w:val="000C0CF7"/>
    <w:rsid w:val="000C4269"/>
    <w:rsid w:val="000C5000"/>
    <w:rsid w:val="000C6F94"/>
    <w:rsid w:val="000D1ECC"/>
    <w:rsid w:val="000D6B7B"/>
    <w:rsid w:val="000E07F9"/>
    <w:rsid w:val="000E5C56"/>
    <w:rsid w:val="000E74E5"/>
    <w:rsid w:val="000F0B0C"/>
    <w:rsid w:val="000F0DC9"/>
    <w:rsid w:val="000F7459"/>
    <w:rsid w:val="00106F37"/>
    <w:rsid w:val="001117BA"/>
    <w:rsid w:val="001139A6"/>
    <w:rsid w:val="00115911"/>
    <w:rsid w:val="00115DDE"/>
    <w:rsid w:val="00116D92"/>
    <w:rsid w:val="0011771B"/>
    <w:rsid w:val="00117D9A"/>
    <w:rsid w:val="00120E3A"/>
    <w:rsid w:val="00121E2A"/>
    <w:rsid w:val="00122F31"/>
    <w:rsid w:val="00127721"/>
    <w:rsid w:val="00136E9B"/>
    <w:rsid w:val="0014468D"/>
    <w:rsid w:val="0014592F"/>
    <w:rsid w:val="00146F2B"/>
    <w:rsid w:val="0015150B"/>
    <w:rsid w:val="00151582"/>
    <w:rsid w:val="00156465"/>
    <w:rsid w:val="00156996"/>
    <w:rsid w:val="00156ACC"/>
    <w:rsid w:val="00163311"/>
    <w:rsid w:val="00165F86"/>
    <w:rsid w:val="00170259"/>
    <w:rsid w:val="001761E3"/>
    <w:rsid w:val="001841CE"/>
    <w:rsid w:val="00190BAB"/>
    <w:rsid w:val="00194D32"/>
    <w:rsid w:val="00197112"/>
    <w:rsid w:val="001A0782"/>
    <w:rsid w:val="001A078E"/>
    <w:rsid w:val="001A07D2"/>
    <w:rsid w:val="001A472B"/>
    <w:rsid w:val="001A6DE3"/>
    <w:rsid w:val="001B3557"/>
    <w:rsid w:val="001B5894"/>
    <w:rsid w:val="001C0121"/>
    <w:rsid w:val="001C564A"/>
    <w:rsid w:val="001C697D"/>
    <w:rsid w:val="001D2BF2"/>
    <w:rsid w:val="001D3EC8"/>
    <w:rsid w:val="001E043D"/>
    <w:rsid w:val="001E20DA"/>
    <w:rsid w:val="001E2497"/>
    <w:rsid w:val="001E46EB"/>
    <w:rsid w:val="001F2D23"/>
    <w:rsid w:val="001F344A"/>
    <w:rsid w:val="001F568C"/>
    <w:rsid w:val="001F5738"/>
    <w:rsid w:val="001F70B2"/>
    <w:rsid w:val="001F7861"/>
    <w:rsid w:val="00205511"/>
    <w:rsid w:val="00212012"/>
    <w:rsid w:val="0021542E"/>
    <w:rsid w:val="002161E1"/>
    <w:rsid w:val="00224D02"/>
    <w:rsid w:val="00232293"/>
    <w:rsid w:val="00234D67"/>
    <w:rsid w:val="00240E41"/>
    <w:rsid w:val="002414AE"/>
    <w:rsid w:val="0024179B"/>
    <w:rsid w:val="00250BA9"/>
    <w:rsid w:val="00261F6A"/>
    <w:rsid w:val="00263BA9"/>
    <w:rsid w:val="002641DB"/>
    <w:rsid w:val="00273EE4"/>
    <w:rsid w:val="0027757B"/>
    <w:rsid w:val="00283937"/>
    <w:rsid w:val="002847DB"/>
    <w:rsid w:val="00284A6D"/>
    <w:rsid w:val="00284C23"/>
    <w:rsid w:val="0028589F"/>
    <w:rsid w:val="002919E8"/>
    <w:rsid w:val="002931EA"/>
    <w:rsid w:val="00295EB5"/>
    <w:rsid w:val="00296971"/>
    <w:rsid w:val="00296D1A"/>
    <w:rsid w:val="002A378E"/>
    <w:rsid w:val="002A4858"/>
    <w:rsid w:val="002A4A68"/>
    <w:rsid w:val="002B6B26"/>
    <w:rsid w:val="002B7050"/>
    <w:rsid w:val="002C4265"/>
    <w:rsid w:val="002C5175"/>
    <w:rsid w:val="002C7687"/>
    <w:rsid w:val="002C7AF5"/>
    <w:rsid w:val="002E0301"/>
    <w:rsid w:val="002E2F2B"/>
    <w:rsid w:val="002E50A3"/>
    <w:rsid w:val="002F072C"/>
    <w:rsid w:val="002F2224"/>
    <w:rsid w:val="002F42BA"/>
    <w:rsid w:val="002F5488"/>
    <w:rsid w:val="002F6D3E"/>
    <w:rsid w:val="002F7DFE"/>
    <w:rsid w:val="00301080"/>
    <w:rsid w:val="00301AE8"/>
    <w:rsid w:val="00303248"/>
    <w:rsid w:val="00305DD3"/>
    <w:rsid w:val="003117C3"/>
    <w:rsid w:val="00317C8E"/>
    <w:rsid w:val="00321AEF"/>
    <w:rsid w:val="00323940"/>
    <w:rsid w:val="003304C5"/>
    <w:rsid w:val="003325C0"/>
    <w:rsid w:val="003365E9"/>
    <w:rsid w:val="003370FB"/>
    <w:rsid w:val="00341B88"/>
    <w:rsid w:val="003471BF"/>
    <w:rsid w:val="00350E26"/>
    <w:rsid w:val="00364A7F"/>
    <w:rsid w:val="00365FE9"/>
    <w:rsid w:val="00370CB8"/>
    <w:rsid w:val="00373209"/>
    <w:rsid w:val="0037512A"/>
    <w:rsid w:val="0038523D"/>
    <w:rsid w:val="0038654C"/>
    <w:rsid w:val="003872B6"/>
    <w:rsid w:val="00392328"/>
    <w:rsid w:val="003971DD"/>
    <w:rsid w:val="003A0643"/>
    <w:rsid w:val="003A382A"/>
    <w:rsid w:val="003A3D72"/>
    <w:rsid w:val="003A41AE"/>
    <w:rsid w:val="003A70FE"/>
    <w:rsid w:val="003B043C"/>
    <w:rsid w:val="003B2EF8"/>
    <w:rsid w:val="003B61EF"/>
    <w:rsid w:val="003C0059"/>
    <w:rsid w:val="003C7879"/>
    <w:rsid w:val="003D20BF"/>
    <w:rsid w:val="003D359D"/>
    <w:rsid w:val="003D3AF2"/>
    <w:rsid w:val="003D4002"/>
    <w:rsid w:val="003D6A30"/>
    <w:rsid w:val="003E71A4"/>
    <w:rsid w:val="003F3E37"/>
    <w:rsid w:val="003F46B2"/>
    <w:rsid w:val="003F5863"/>
    <w:rsid w:val="003F5E12"/>
    <w:rsid w:val="003F74FF"/>
    <w:rsid w:val="003F7878"/>
    <w:rsid w:val="004032A1"/>
    <w:rsid w:val="004034AC"/>
    <w:rsid w:val="00416CFF"/>
    <w:rsid w:val="004176ED"/>
    <w:rsid w:val="004216C3"/>
    <w:rsid w:val="00430E20"/>
    <w:rsid w:val="00444B9F"/>
    <w:rsid w:val="00444F4A"/>
    <w:rsid w:val="00447EE0"/>
    <w:rsid w:val="0045277C"/>
    <w:rsid w:val="004531CA"/>
    <w:rsid w:val="004537DA"/>
    <w:rsid w:val="00461B22"/>
    <w:rsid w:val="0046498F"/>
    <w:rsid w:val="0046502E"/>
    <w:rsid w:val="0047251F"/>
    <w:rsid w:val="004725DC"/>
    <w:rsid w:val="004735BC"/>
    <w:rsid w:val="004772A5"/>
    <w:rsid w:val="0048378C"/>
    <w:rsid w:val="00487A4E"/>
    <w:rsid w:val="0049040C"/>
    <w:rsid w:val="00492987"/>
    <w:rsid w:val="0049374D"/>
    <w:rsid w:val="004A00BD"/>
    <w:rsid w:val="004A0415"/>
    <w:rsid w:val="004A0724"/>
    <w:rsid w:val="004A3272"/>
    <w:rsid w:val="004A5618"/>
    <w:rsid w:val="004C2CCD"/>
    <w:rsid w:val="004D25FE"/>
    <w:rsid w:val="004D4A72"/>
    <w:rsid w:val="004D4C9C"/>
    <w:rsid w:val="004D574E"/>
    <w:rsid w:val="004E0C86"/>
    <w:rsid w:val="004F0525"/>
    <w:rsid w:val="004F1881"/>
    <w:rsid w:val="004F40EB"/>
    <w:rsid w:val="004F6731"/>
    <w:rsid w:val="0050131F"/>
    <w:rsid w:val="00501D69"/>
    <w:rsid w:val="00502305"/>
    <w:rsid w:val="00505CE5"/>
    <w:rsid w:val="00506345"/>
    <w:rsid w:val="00510179"/>
    <w:rsid w:val="00511B54"/>
    <w:rsid w:val="00511F5A"/>
    <w:rsid w:val="00512AB9"/>
    <w:rsid w:val="005156B4"/>
    <w:rsid w:val="00515B99"/>
    <w:rsid w:val="00515F86"/>
    <w:rsid w:val="005238D8"/>
    <w:rsid w:val="00525375"/>
    <w:rsid w:val="00525942"/>
    <w:rsid w:val="00526169"/>
    <w:rsid w:val="005262A9"/>
    <w:rsid w:val="00531856"/>
    <w:rsid w:val="00542624"/>
    <w:rsid w:val="005446A8"/>
    <w:rsid w:val="00546D78"/>
    <w:rsid w:val="00553069"/>
    <w:rsid w:val="00564BF5"/>
    <w:rsid w:val="005707C2"/>
    <w:rsid w:val="00572A06"/>
    <w:rsid w:val="005732DD"/>
    <w:rsid w:val="00581351"/>
    <w:rsid w:val="005824A5"/>
    <w:rsid w:val="005828CF"/>
    <w:rsid w:val="00584AA7"/>
    <w:rsid w:val="00592890"/>
    <w:rsid w:val="0059502F"/>
    <w:rsid w:val="005A23C1"/>
    <w:rsid w:val="005A4D45"/>
    <w:rsid w:val="005A68EF"/>
    <w:rsid w:val="005B6C39"/>
    <w:rsid w:val="005C003F"/>
    <w:rsid w:val="005C0198"/>
    <w:rsid w:val="005C09D8"/>
    <w:rsid w:val="005C3955"/>
    <w:rsid w:val="005C4E57"/>
    <w:rsid w:val="005C78DD"/>
    <w:rsid w:val="005D548C"/>
    <w:rsid w:val="005E13EA"/>
    <w:rsid w:val="005E173E"/>
    <w:rsid w:val="005E3C2D"/>
    <w:rsid w:val="005E3F7F"/>
    <w:rsid w:val="005E421A"/>
    <w:rsid w:val="005E5783"/>
    <w:rsid w:val="005E7776"/>
    <w:rsid w:val="006006FA"/>
    <w:rsid w:val="00601AE5"/>
    <w:rsid w:val="006160C5"/>
    <w:rsid w:val="00616F2A"/>
    <w:rsid w:val="0062125B"/>
    <w:rsid w:val="00622A1D"/>
    <w:rsid w:val="0062382F"/>
    <w:rsid w:val="006265DA"/>
    <w:rsid w:val="00626C8A"/>
    <w:rsid w:val="00630E40"/>
    <w:rsid w:val="0064183C"/>
    <w:rsid w:val="006443EC"/>
    <w:rsid w:val="006475D2"/>
    <w:rsid w:val="00647A22"/>
    <w:rsid w:val="006507A6"/>
    <w:rsid w:val="0065611B"/>
    <w:rsid w:val="006604D6"/>
    <w:rsid w:val="006606A0"/>
    <w:rsid w:val="00663C68"/>
    <w:rsid w:val="00676C02"/>
    <w:rsid w:val="006857C6"/>
    <w:rsid w:val="006908C2"/>
    <w:rsid w:val="00691181"/>
    <w:rsid w:val="00691656"/>
    <w:rsid w:val="00696500"/>
    <w:rsid w:val="0069799C"/>
    <w:rsid w:val="006A19EF"/>
    <w:rsid w:val="006A4BD1"/>
    <w:rsid w:val="006B2E8F"/>
    <w:rsid w:val="006B605E"/>
    <w:rsid w:val="006B7467"/>
    <w:rsid w:val="006B7A2A"/>
    <w:rsid w:val="006C0B02"/>
    <w:rsid w:val="006C1151"/>
    <w:rsid w:val="006C166B"/>
    <w:rsid w:val="006C4772"/>
    <w:rsid w:val="006E3841"/>
    <w:rsid w:val="006F00D0"/>
    <w:rsid w:val="00701B32"/>
    <w:rsid w:val="0070461E"/>
    <w:rsid w:val="00706FB7"/>
    <w:rsid w:val="007106A8"/>
    <w:rsid w:val="0071511A"/>
    <w:rsid w:val="00716253"/>
    <w:rsid w:val="007168D6"/>
    <w:rsid w:val="00716DB1"/>
    <w:rsid w:val="00722C6E"/>
    <w:rsid w:val="00722CD3"/>
    <w:rsid w:val="00732337"/>
    <w:rsid w:val="007367BA"/>
    <w:rsid w:val="00741F40"/>
    <w:rsid w:val="007527BD"/>
    <w:rsid w:val="00752980"/>
    <w:rsid w:val="00754BA9"/>
    <w:rsid w:val="00755445"/>
    <w:rsid w:val="00766ECE"/>
    <w:rsid w:val="00767628"/>
    <w:rsid w:val="007708C0"/>
    <w:rsid w:val="00770AE7"/>
    <w:rsid w:val="0078362B"/>
    <w:rsid w:val="00786DBE"/>
    <w:rsid w:val="00794642"/>
    <w:rsid w:val="007951C8"/>
    <w:rsid w:val="007A5DCD"/>
    <w:rsid w:val="007B0DC4"/>
    <w:rsid w:val="007B1AE0"/>
    <w:rsid w:val="007B2149"/>
    <w:rsid w:val="007C128D"/>
    <w:rsid w:val="007C1F39"/>
    <w:rsid w:val="007C5F4C"/>
    <w:rsid w:val="007C71B8"/>
    <w:rsid w:val="007C7337"/>
    <w:rsid w:val="007D1AD6"/>
    <w:rsid w:val="007D33AA"/>
    <w:rsid w:val="007D36C9"/>
    <w:rsid w:val="007D3B3E"/>
    <w:rsid w:val="007D7CB0"/>
    <w:rsid w:val="007E141B"/>
    <w:rsid w:val="007E36B6"/>
    <w:rsid w:val="007E5FA9"/>
    <w:rsid w:val="007F273A"/>
    <w:rsid w:val="007F6735"/>
    <w:rsid w:val="007F73D2"/>
    <w:rsid w:val="0080600E"/>
    <w:rsid w:val="00810405"/>
    <w:rsid w:val="00812B47"/>
    <w:rsid w:val="00826030"/>
    <w:rsid w:val="008321E9"/>
    <w:rsid w:val="00840EB0"/>
    <w:rsid w:val="0085304E"/>
    <w:rsid w:val="008551C6"/>
    <w:rsid w:val="008560EF"/>
    <w:rsid w:val="0086429D"/>
    <w:rsid w:val="008752BB"/>
    <w:rsid w:val="00896495"/>
    <w:rsid w:val="00897A41"/>
    <w:rsid w:val="008A165F"/>
    <w:rsid w:val="008A6DE9"/>
    <w:rsid w:val="008A7C8D"/>
    <w:rsid w:val="008C16D4"/>
    <w:rsid w:val="008C224F"/>
    <w:rsid w:val="008C40A5"/>
    <w:rsid w:val="008D2F62"/>
    <w:rsid w:val="008D6577"/>
    <w:rsid w:val="008D73CC"/>
    <w:rsid w:val="008E160F"/>
    <w:rsid w:val="008E1A11"/>
    <w:rsid w:val="008E2700"/>
    <w:rsid w:val="008E3E9C"/>
    <w:rsid w:val="008F7434"/>
    <w:rsid w:val="008F7F76"/>
    <w:rsid w:val="00901D11"/>
    <w:rsid w:val="00902906"/>
    <w:rsid w:val="00905851"/>
    <w:rsid w:val="009128D4"/>
    <w:rsid w:val="00913D46"/>
    <w:rsid w:val="009202AE"/>
    <w:rsid w:val="009342CE"/>
    <w:rsid w:val="0093431D"/>
    <w:rsid w:val="0094199A"/>
    <w:rsid w:val="00941CE4"/>
    <w:rsid w:val="00943A9A"/>
    <w:rsid w:val="00944924"/>
    <w:rsid w:val="00950FC8"/>
    <w:rsid w:val="00963196"/>
    <w:rsid w:val="00965006"/>
    <w:rsid w:val="00973519"/>
    <w:rsid w:val="0098102C"/>
    <w:rsid w:val="00992FBC"/>
    <w:rsid w:val="00993716"/>
    <w:rsid w:val="00994EC3"/>
    <w:rsid w:val="009A4DF2"/>
    <w:rsid w:val="009B12F8"/>
    <w:rsid w:val="009B3336"/>
    <w:rsid w:val="009C3056"/>
    <w:rsid w:val="009C69A0"/>
    <w:rsid w:val="009C72B9"/>
    <w:rsid w:val="009D0EBD"/>
    <w:rsid w:val="009D41B3"/>
    <w:rsid w:val="009D6700"/>
    <w:rsid w:val="009E409B"/>
    <w:rsid w:val="009F4658"/>
    <w:rsid w:val="009F742A"/>
    <w:rsid w:val="00A04F1C"/>
    <w:rsid w:val="00A05E9A"/>
    <w:rsid w:val="00A06780"/>
    <w:rsid w:val="00A06A14"/>
    <w:rsid w:val="00A14810"/>
    <w:rsid w:val="00A15EB4"/>
    <w:rsid w:val="00A235F9"/>
    <w:rsid w:val="00A3308A"/>
    <w:rsid w:val="00A41792"/>
    <w:rsid w:val="00A41D1D"/>
    <w:rsid w:val="00A463CC"/>
    <w:rsid w:val="00A51FC6"/>
    <w:rsid w:val="00A60ED3"/>
    <w:rsid w:val="00A61936"/>
    <w:rsid w:val="00A624DB"/>
    <w:rsid w:val="00A639CB"/>
    <w:rsid w:val="00A703A8"/>
    <w:rsid w:val="00A75DB7"/>
    <w:rsid w:val="00A77E6A"/>
    <w:rsid w:val="00A77EC0"/>
    <w:rsid w:val="00A84DD5"/>
    <w:rsid w:val="00A84E17"/>
    <w:rsid w:val="00A861A2"/>
    <w:rsid w:val="00A96276"/>
    <w:rsid w:val="00A96AE7"/>
    <w:rsid w:val="00A97BAC"/>
    <w:rsid w:val="00AA1A2C"/>
    <w:rsid w:val="00AA7338"/>
    <w:rsid w:val="00AB1927"/>
    <w:rsid w:val="00AB2A0C"/>
    <w:rsid w:val="00AB7203"/>
    <w:rsid w:val="00AC7ED4"/>
    <w:rsid w:val="00AD083D"/>
    <w:rsid w:val="00AD3137"/>
    <w:rsid w:val="00AD72EF"/>
    <w:rsid w:val="00AD744C"/>
    <w:rsid w:val="00AF1D5E"/>
    <w:rsid w:val="00AF4DE6"/>
    <w:rsid w:val="00B0197A"/>
    <w:rsid w:val="00B05F39"/>
    <w:rsid w:val="00B13A63"/>
    <w:rsid w:val="00B2194B"/>
    <w:rsid w:val="00B2194E"/>
    <w:rsid w:val="00B25D39"/>
    <w:rsid w:val="00B264E2"/>
    <w:rsid w:val="00B27DC5"/>
    <w:rsid w:val="00B30422"/>
    <w:rsid w:val="00B3461C"/>
    <w:rsid w:val="00B36BE9"/>
    <w:rsid w:val="00B41995"/>
    <w:rsid w:val="00B43A32"/>
    <w:rsid w:val="00B52958"/>
    <w:rsid w:val="00B54287"/>
    <w:rsid w:val="00B60F4E"/>
    <w:rsid w:val="00B61F9D"/>
    <w:rsid w:val="00B65F5D"/>
    <w:rsid w:val="00B757B7"/>
    <w:rsid w:val="00B87B97"/>
    <w:rsid w:val="00B87F46"/>
    <w:rsid w:val="00BA7C5A"/>
    <w:rsid w:val="00BB23F6"/>
    <w:rsid w:val="00BD2802"/>
    <w:rsid w:val="00BD2AB8"/>
    <w:rsid w:val="00BD4839"/>
    <w:rsid w:val="00BD69E3"/>
    <w:rsid w:val="00BD7A96"/>
    <w:rsid w:val="00BF0950"/>
    <w:rsid w:val="00BF115F"/>
    <w:rsid w:val="00BF1F0F"/>
    <w:rsid w:val="00BF4922"/>
    <w:rsid w:val="00BF56BE"/>
    <w:rsid w:val="00BF5AF5"/>
    <w:rsid w:val="00BF7A43"/>
    <w:rsid w:val="00C04637"/>
    <w:rsid w:val="00C050F6"/>
    <w:rsid w:val="00C0651B"/>
    <w:rsid w:val="00C0651D"/>
    <w:rsid w:val="00C06D37"/>
    <w:rsid w:val="00C12449"/>
    <w:rsid w:val="00C210D6"/>
    <w:rsid w:val="00C2723C"/>
    <w:rsid w:val="00C27C27"/>
    <w:rsid w:val="00C300D5"/>
    <w:rsid w:val="00C30851"/>
    <w:rsid w:val="00C31022"/>
    <w:rsid w:val="00C3232E"/>
    <w:rsid w:val="00C32FC3"/>
    <w:rsid w:val="00C36C89"/>
    <w:rsid w:val="00C41BB0"/>
    <w:rsid w:val="00C4209A"/>
    <w:rsid w:val="00C422DE"/>
    <w:rsid w:val="00C44238"/>
    <w:rsid w:val="00C50F25"/>
    <w:rsid w:val="00C51B13"/>
    <w:rsid w:val="00C65EB1"/>
    <w:rsid w:val="00C716F1"/>
    <w:rsid w:val="00C7325A"/>
    <w:rsid w:val="00C73C41"/>
    <w:rsid w:val="00C83E94"/>
    <w:rsid w:val="00C86ADE"/>
    <w:rsid w:val="00C93954"/>
    <w:rsid w:val="00CA448F"/>
    <w:rsid w:val="00CA5B30"/>
    <w:rsid w:val="00CB2831"/>
    <w:rsid w:val="00CB380F"/>
    <w:rsid w:val="00CC58C1"/>
    <w:rsid w:val="00CD103F"/>
    <w:rsid w:val="00CD1D7A"/>
    <w:rsid w:val="00CD25DD"/>
    <w:rsid w:val="00CD35E2"/>
    <w:rsid w:val="00CD3972"/>
    <w:rsid w:val="00CD5CC7"/>
    <w:rsid w:val="00CE110E"/>
    <w:rsid w:val="00CE4545"/>
    <w:rsid w:val="00CE5894"/>
    <w:rsid w:val="00CE72F7"/>
    <w:rsid w:val="00CF1956"/>
    <w:rsid w:val="00D01C82"/>
    <w:rsid w:val="00D0688F"/>
    <w:rsid w:val="00D11509"/>
    <w:rsid w:val="00D12A47"/>
    <w:rsid w:val="00D12D8B"/>
    <w:rsid w:val="00D219B5"/>
    <w:rsid w:val="00D31A0E"/>
    <w:rsid w:val="00D32618"/>
    <w:rsid w:val="00D36CEA"/>
    <w:rsid w:val="00D40418"/>
    <w:rsid w:val="00D528C6"/>
    <w:rsid w:val="00D548E5"/>
    <w:rsid w:val="00D55E88"/>
    <w:rsid w:val="00D62740"/>
    <w:rsid w:val="00D63176"/>
    <w:rsid w:val="00D63E0A"/>
    <w:rsid w:val="00D70255"/>
    <w:rsid w:val="00D7360C"/>
    <w:rsid w:val="00D73A0E"/>
    <w:rsid w:val="00D76C6D"/>
    <w:rsid w:val="00D81A63"/>
    <w:rsid w:val="00D86CD8"/>
    <w:rsid w:val="00D91F7D"/>
    <w:rsid w:val="00DA1B52"/>
    <w:rsid w:val="00DA527C"/>
    <w:rsid w:val="00DA553E"/>
    <w:rsid w:val="00DB1545"/>
    <w:rsid w:val="00DB1D0E"/>
    <w:rsid w:val="00DB68F3"/>
    <w:rsid w:val="00DC099E"/>
    <w:rsid w:val="00DC0C8F"/>
    <w:rsid w:val="00DD0888"/>
    <w:rsid w:val="00DD1D37"/>
    <w:rsid w:val="00DD7FCA"/>
    <w:rsid w:val="00DE01D5"/>
    <w:rsid w:val="00DF2891"/>
    <w:rsid w:val="00DF4317"/>
    <w:rsid w:val="00DF5BF1"/>
    <w:rsid w:val="00DF605E"/>
    <w:rsid w:val="00E06C23"/>
    <w:rsid w:val="00E07603"/>
    <w:rsid w:val="00E10A16"/>
    <w:rsid w:val="00E13E1E"/>
    <w:rsid w:val="00E14587"/>
    <w:rsid w:val="00E22826"/>
    <w:rsid w:val="00E3567D"/>
    <w:rsid w:val="00E3608A"/>
    <w:rsid w:val="00E425C0"/>
    <w:rsid w:val="00E47F64"/>
    <w:rsid w:val="00E5335C"/>
    <w:rsid w:val="00E6463D"/>
    <w:rsid w:val="00E649AD"/>
    <w:rsid w:val="00E6598D"/>
    <w:rsid w:val="00E75CE8"/>
    <w:rsid w:val="00E80891"/>
    <w:rsid w:val="00E8457D"/>
    <w:rsid w:val="00E87E8F"/>
    <w:rsid w:val="00E87FB4"/>
    <w:rsid w:val="00E913A9"/>
    <w:rsid w:val="00E921EA"/>
    <w:rsid w:val="00E95686"/>
    <w:rsid w:val="00EA264E"/>
    <w:rsid w:val="00EA46DF"/>
    <w:rsid w:val="00EA5DB8"/>
    <w:rsid w:val="00EA690A"/>
    <w:rsid w:val="00EB068C"/>
    <w:rsid w:val="00EB373B"/>
    <w:rsid w:val="00EB3E56"/>
    <w:rsid w:val="00EB549E"/>
    <w:rsid w:val="00EB5B97"/>
    <w:rsid w:val="00EB63C1"/>
    <w:rsid w:val="00EC2089"/>
    <w:rsid w:val="00EC3C42"/>
    <w:rsid w:val="00EC71FC"/>
    <w:rsid w:val="00ED30EB"/>
    <w:rsid w:val="00ED50EE"/>
    <w:rsid w:val="00ED66C9"/>
    <w:rsid w:val="00EE495B"/>
    <w:rsid w:val="00EE4A1E"/>
    <w:rsid w:val="00EE61AA"/>
    <w:rsid w:val="00EF0521"/>
    <w:rsid w:val="00EF0769"/>
    <w:rsid w:val="00EF485F"/>
    <w:rsid w:val="00F1433D"/>
    <w:rsid w:val="00F17E43"/>
    <w:rsid w:val="00F20C31"/>
    <w:rsid w:val="00F227B2"/>
    <w:rsid w:val="00F30947"/>
    <w:rsid w:val="00F309B1"/>
    <w:rsid w:val="00F32F13"/>
    <w:rsid w:val="00F37DFF"/>
    <w:rsid w:val="00F401F1"/>
    <w:rsid w:val="00F46EB9"/>
    <w:rsid w:val="00F50E55"/>
    <w:rsid w:val="00F53A33"/>
    <w:rsid w:val="00F674CB"/>
    <w:rsid w:val="00F70FD3"/>
    <w:rsid w:val="00F81D52"/>
    <w:rsid w:val="00F84926"/>
    <w:rsid w:val="00F901D2"/>
    <w:rsid w:val="00F902B4"/>
    <w:rsid w:val="00F92BEE"/>
    <w:rsid w:val="00F94A59"/>
    <w:rsid w:val="00FA14D3"/>
    <w:rsid w:val="00FA1F5A"/>
    <w:rsid w:val="00FA4439"/>
    <w:rsid w:val="00FB1B4B"/>
    <w:rsid w:val="00FB31BF"/>
    <w:rsid w:val="00FB3D29"/>
    <w:rsid w:val="00FB50FD"/>
    <w:rsid w:val="00FB7CBA"/>
    <w:rsid w:val="00FC0D24"/>
    <w:rsid w:val="00FC1223"/>
    <w:rsid w:val="00FC2706"/>
    <w:rsid w:val="00FC6EF2"/>
    <w:rsid w:val="00FD1D49"/>
    <w:rsid w:val="00FD2E04"/>
    <w:rsid w:val="00FD3A07"/>
    <w:rsid w:val="00FD4B37"/>
    <w:rsid w:val="00FD4F4C"/>
    <w:rsid w:val="00FD6424"/>
    <w:rsid w:val="00FD66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  <o:rules v:ext="edit">
        <o:r id="V:Rule3" type="connector" idref="#_x0000_s1096"/>
        <o:r id="V:Rule4" type="connector" idref="#_x0000_s109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7C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06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D2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E04"/>
  </w:style>
  <w:style w:type="paragraph" w:styleId="Footer">
    <w:name w:val="footer"/>
    <w:basedOn w:val="Normal"/>
    <w:link w:val="FooterChar"/>
    <w:uiPriority w:val="99"/>
    <w:unhideWhenUsed/>
    <w:rsid w:val="00FD2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E04"/>
  </w:style>
  <w:style w:type="paragraph" w:styleId="BalloonText">
    <w:name w:val="Balloon Text"/>
    <w:basedOn w:val="Normal"/>
    <w:link w:val="BalloonTextChar"/>
    <w:uiPriority w:val="99"/>
    <w:semiHidden/>
    <w:unhideWhenUsed/>
    <w:rsid w:val="007836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6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6780"/>
    <w:pPr>
      <w:ind w:left="720"/>
      <w:contextualSpacing/>
    </w:pPr>
  </w:style>
  <w:style w:type="paragraph" w:customStyle="1" w:styleId="Default">
    <w:name w:val="Default"/>
    <w:rsid w:val="008260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C0C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0CF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5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8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bauet.ac.bd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4141C3-D15F-41E2-BAD8-1A9D75FCD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058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zli</dc:creator>
  <cp:lastModifiedBy>Civil</cp:lastModifiedBy>
  <cp:revision>304</cp:revision>
  <cp:lastPrinted>2021-09-30T05:12:00Z</cp:lastPrinted>
  <dcterms:created xsi:type="dcterms:W3CDTF">2017-01-25T05:12:00Z</dcterms:created>
  <dcterms:modified xsi:type="dcterms:W3CDTF">2021-09-30T05:12:00Z</dcterms:modified>
</cp:coreProperties>
</file>